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008461" w14:textId="77777777" w:rsidR="00B14A27" w:rsidRPr="003135F5" w:rsidRDefault="00B14A27" w:rsidP="00B14A27">
      <w:pPr>
        <w:adjustRightInd w:val="0"/>
        <w:snapToGrid w:val="0"/>
        <w:spacing w:afterLines="100" w:after="360" w:line="48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3135F5">
        <w:rPr>
          <w:rFonts w:ascii="Times New Roman" w:hAnsi="Times New Roman" w:cs="Times New Roman"/>
          <w:b/>
        </w:rPr>
        <w:t>Supplementary Material</w:t>
      </w:r>
    </w:p>
    <w:p w14:paraId="5AE32D91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3135F5">
        <w:rPr>
          <w:rFonts w:ascii="Times New Roman" w:hAnsi="Times New Roman" w:cs="Times New Roman"/>
          <w:b/>
          <w:szCs w:val="24"/>
        </w:rPr>
        <w:t>Comparison of forest canopy height profiles in a mountainous region of Taiwan derived from airborne lidar and unmanned aerial vehicle imagery</w:t>
      </w:r>
    </w:p>
    <w:p w14:paraId="5857F395" w14:textId="690CF665" w:rsidR="00B14A27" w:rsidRPr="003135F5" w:rsidRDefault="00B14A27" w:rsidP="00B14A27">
      <w:pPr>
        <w:adjustRightInd w:val="0"/>
        <w:snapToGrid w:val="0"/>
        <w:spacing w:beforeLines="100" w:before="360" w:afterLines="100" w:after="360"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szCs w:val="24"/>
        </w:rPr>
        <w:t>Chih-Hsin Chung</w:t>
      </w:r>
      <w:r w:rsidRPr="003135F5">
        <w:rPr>
          <w:rFonts w:ascii="Times New Roman" w:hAnsi="Times New Roman" w:cs="Times New Roman"/>
          <w:szCs w:val="24"/>
          <w:vertAlign w:val="superscript"/>
        </w:rPr>
        <w:t>a</w:t>
      </w:r>
      <w:r w:rsidRPr="003135F5">
        <w:rPr>
          <w:rFonts w:ascii="Times New Roman" w:hAnsi="Times New Roman" w:cs="Times New Roman"/>
          <w:szCs w:val="24"/>
        </w:rPr>
        <w:t>, Chao-Huan Wang</w:t>
      </w:r>
      <w:r w:rsidRPr="003135F5">
        <w:rPr>
          <w:rFonts w:ascii="Times New Roman" w:hAnsi="Times New Roman" w:cs="Times New Roman"/>
          <w:szCs w:val="24"/>
          <w:vertAlign w:val="superscript"/>
        </w:rPr>
        <w:t>a</w:t>
      </w:r>
      <w:r w:rsidRPr="003135F5">
        <w:rPr>
          <w:rFonts w:ascii="Times New Roman" w:hAnsi="Times New Roman" w:cs="Times New Roman"/>
          <w:szCs w:val="24"/>
        </w:rPr>
        <w:t>, Han-Ching Hs</w:t>
      </w:r>
      <w:r w:rsidR="003135F5" w:rsidRPr="003135F5">
        <w:rPr>
          <w:rFonts w:ascii="Times New Roman" w:hAnsi="Times New Roman" w:cs="Times New Roman"/>
          <w:szCs w:val="24"/>
        </w:rPr>
        <w:t>ie</w:t>
      </w:r>
      <w:r w:rsidRPr="003135F5">
        <w:rPr>
          <w:rFonts w:ascii="Times New Roman" w:hAnsi="Times New Roman" w:cs="Times New Roman"/>
          <w:szCs w:val="24"/>
        </w:rPr>
        <w:t>h</w:t>
      </w:r>
      <w:r w:rsidRPr="003135F5">
        <w:rPr>
          <w:rFonts w:ascii="Times New Roman" w:hAnsi="Times New Roman" w:cs="Times New Roman"/>
          <w:szCs w:val="24"/>
          <w:vertAlign w:val="superscript"/>
        </w:rPr>
        <w:t>b</w:t>
      </w:r>
      <w:r w:rsidRPr="003135F5">
        <w:rPr>
          <w:rFonts w:ascii="Times New Roman" w:hAnsi="Times New Roman" w:cs="Times New Roman"/>
          <w:szCs w:val="24"/>
        </w:rPr>
        <w:t>, Cho-ying Huang</w:t>
      </w:r>
      <w:r w:rsidRPr="003135F5">
        <w:rPr>
          <w:rFonts w:ascii="Times New Roman" w:hAnsi="Times New Roman" w:cs="Times New Roman"/>
          <w:szCs w:val="24"/>
          <w:vertAlign w:val="superscript"/>
        </w:rPr>
        <w:t>c,d,*</w:t>
      </w:r>
    </w:p>
    <w:p w14:paraId="41288826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szCs w:val="24"/>
          <w:vertAlign w:val="superscript"/>
        </w:rPr>
        <w:t>a</w:t>
      </w:r>
      <w:r w:rsidRPr="003135F5">
        <w:rPr>
          <w:rFonts w:ascii="Times New Roman" w:hAnsi="Times New Roman" w:cs="Times New Roman"/>
          <w:szCs w:val="24"/>
        </w:rPr>
        <w:t xml:space="preserve"> Department of Forestry and Natural Resources, National Ilan University, Ilan 26047, Taiwan. </w:t>
      </w:r>
    </w:p>
    <w:p w14:paraId="4AFBFEA8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szCs w:val="24"/>
          <w:vertAlign w:val="superscript"/>
        </w:rPr>
        <w:t>b</w:t>
      </w:r>
      <w:r w:rsidRPr="003135F5">
        <w:rPr>
          <w:rFonts w:ascii="Times New Roman" w:hAnsi="Times New Roman" w:cs="Times New Roman"/>
          <w:szCs w:val="24"/>
        </w:rPr>
        <w:t xml:space="preserve"> Taiwan Forestry Research Institute, Taipei 10066, Taiwan </w:t>
      </w:r>
    </w:p>
    <w:p w14:paraId="40655F9A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szCs w:val="24"/>
          <w:vertAlign w:val="superscript"/>
        </w:rPr>
        <w:t xml:space="preserve">c </w:t>
      </w:r>
      <w:r w:rsidRPr="003135F5">
        <w:rPr>
          <w:rFonts w:ascii="Times New Roman" w:hAnsi="Times New Roman" w:cs="Times New Roman"/>
          <w:szCs w:val="24"/>
        </w:rPr>
        <w:t>Department of Geography, National Taiwan University, Taipei 10617, Taiwan</w:t>
      </w:r>
    </w:p>
    <w:p w14:paraId="0C11785B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szCs w:val="24"/>
          <w:vertAlign w:val="superscript"/>
        </w:rPr>
        <w:t>d</w:t>
      </w:r>
      <w:r w:rsidRPr="003135F5">
        <w:rPr>
          <w:rFonts w:ascii="Times New Roman" w:hAnsi="Times New Roman" w:cs="Times New Roman"/>
          <w:szCs w:val="24"/>
        </w:rPr>
        <w:t xml:space="preserve"> Research Center for Future Earth, National Taiwan University, Taipei 10617, Taiwan</w:t>
      </w:r>
    </w:p>
    <w:p w14:paraId="1542F3A2" w14:textId="77777777" w:rsidR="00B14A27" w:rsidRPr="003135F5" w:rsidRDefault="00B14A27" w:rsidP="00B14A27">
      <w:pPr>
        <w:adjustRightInd w:val="0"/>
        <w:snapToGrid w:val="0"/>
        <w:spacing w:beforeLines="100" w:before="360" w:line="480" w:lineRule="auto"/>
        <w:outlineLvl w:val="0"/>
        <w:rPr>
          <w:rFonts w:ascii="Times New Roman" w:hAnsi="Times New Roman" w:cs="Times New Roman"/>
        </w:rPr>
      </w:pPr>
      <w:r w:rsidRPr="003135F5">
        <w:rPr>
          <w:rFonts w:ascii="Times New Roman" w:hAnsi="Times New Roman" w:cs="Times New Roman"/>
        </w:rPr>
        <w:t>Corresponding author: Cho-ying Huang (e-mail: choying@ntu.edu.tw)</w:t>
      </w:r>
    </w:p>
    <w:p w14:paraId="448946A6" w14:textId="77777777" w:rsidR="00B14A27" w:rsidRPr="003135F5" w:rsidRDefault="00B14A27" w:rsidP="00B14A27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</w:rPr>
      </w:pPr>
      <w:r w:rsidRPr="003135F5">
        <w:rPr>
          <w:rFonts w:ascii="Times New Roman" w:hAnsi="Times New Roman" w:cs="Times New Roman"/>
        </w:rPr>
        <w:t>Address: 1 Sec. 4, Roosevelt Rd., Taipei, Taiwan 10617</w:t>
      </w:r>
    </w:p>
    <w:p w14:paraId="730FE75D" w14:textId="69956FEA" w:rsidR="00677EFA" w:rsidRPr="003135F5" w:rsidRDefault="00B14A27" w:rsidP="00B14A27">
      <w:pPr>
        <w:widowControl/>
        <w:adjustRightInd w:val="0"/>
        <w:snapToGrid w:val="0"/>
        <w:spacing w:line="480" w:lineRule="auto"/>
        <w:rPr>
          <w:rFonts w:ascii="Times New Roman" w:eastAsiaTheme="majorEastAsia" w:hAnsi="Times New Roman" w:cs="Times New Roman"/>
          <w:szCs w:val="24"/>
        </w:rPr>
      </w:pPr>
      <w:r w:rsidRPr="003135F5">
        <w:rPr>
          <w:rFonts w:ascii="Times New Roman" w:hAnsi="Times New Roman" w:cs="Times New Roman"/>
        </w:rPr>
        <w:t>Phone: +886-2-3366-3733; Fax: +886-2-2362-2911</w:t>
      </w:r>
      <w:r w:rsidR="00677EFA" w:rsidRPr="003135F5">
        <w:rPr>
          <w:rFonts w:ascii="Times New Roman" w:eastAsiaTheme="majorEastAsia" w:hAnsi="Times New Roman" w:cs="Times New Roman"/>
          <w:szCs w:val="24"/>
        </w:rPr>
        <w:br w:type="page"/>
      </w:r>
    </w:p>
    <w:p w14:paraId="6DE7CCAC" w14:textId="77777777" w:rsidR="00677EFA" w:rsidRPr="003135F5" w:rsidRDefault="00677EFA" w:rsidP="00677EFA">
      <w:pPr>
        <w:adjustRightInd w:val="0"/>
        <w:snapToGrid w:val="0"/>
        <w:spacing w:beforeLines="100" w:before="360"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noProof/>
          <w:szCs w:val="24"/>
          <w:lang w:eastAsia="en-US"/>
        </w:rPr>
        <w:lastRenderedPageBreak/>
        <w:drawing>
          <wp:inline distT="0" distB="0" distL="0" distR="0" wp14:anchorId="6291115E" wp14:editId="72542B12">
            <wp:extent cx="5731510" cy="5094812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_1961_2016_2.tif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2230" w14:textId="09B44392" w:rsidR="00677EFA" w:rsidRPr="003135F5" w:rsidRDefault="00677EFA" w:rsidP="009F58BD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b/>
          <w:szCs w:val="24"/>
        </w:rPr>
        <w:t>Fig</w:t>
      </w:r>
      <w:r w:rsidR="003135F5">
        <w:rPr>
          <w:rFonts w:ascii="Times New Roman" w:hAnsi="Times New Roman" w:cs="Times New Roman"/>
          <w:b/>
          <w:szCs w:val="24"/>
        </w:rPr>
        <w:t>ure</w:t>
      </w:r>
      <w:r w:rsidRPr="003135F5">
        <w:rPr>
          <w:rFonts w:ascii="Times New Roman" w:hAnsi="Times New Roman" w:cs="Times New Roman"/>
          <w:b/>
          <w:szCs w:val="24"/>
        </w:rPr>
        <w:t xml:space="preserve"> S1.</w:t>
      </w:r>
      <w:r w:rsidRPr="003135F5">
        <w:rPr>
          <w:rFonts w:ascii="Times New Roman" w:hAnsi="Times New Roman" w:cs="Times New Roman"/>
          <w:szCs w:val="24"/>
        </w:rPr>
        <w:t xml:space="preserve"> Mean monthly precipitation (the bars, the left y-axis) and air temperature (the line, the secondary y-axis) during the observation period.</w:t>
      </w:r>
      <w:r w:rsidRPr="003135F5">
        <w:rPr>
          <w:rFonts w:ascii="Times New Roman" w:hAnsi="Times New Roman" w:cs="Times New Roman"/>
          <w:szCs w:val="24"/>
        </w:rPr>
        <w:br w:type="page"/>
      </w:r>
    </w:p>
    <w:p w14:paraId="62546008" w14:textId="77777777" w:rsidR="00677EFA" w:rsidRPr="003135F5" w:rsidRDefault="00677EFA" w:rsidP="00677EFA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3135F5">
        <w:rPr>
          <w:rFonts w:ascii="Times New Roman" w:hAnsi="Times New Roman" w:cs="Times New Roman"/>
          <w:b/>
          <w:noProof/>
          <w:szCs w:val="24"/>
          <w:lang w:eastAsia="en-US"/>
        </w:rPr>
        <w:drawing>
          <wp:inline distT="0" distB="0" distL="0" distR="0" wp14:anchorId="22054F45" wp14:editId="40BEDC1D">
            <wp:extent cx="5943600" cy="1651635"/>
            <wp:effectExtent l="0" t="0" r="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dual_TRI_slope_elev3_v5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58847" w14:textId="3BAF09DB" w:rsidR="00677EFA" w:rsidRPr="003135F5" w:rsidRDefault="00677EFA" w:rsidP="00677EFA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3135F5">
        <w:rPr>
          <w:rFonts w:ascii="Times New Roman" w:hAnsi="Times New Roman" w:cs="Times New Roman"/>
          <w:b/>
          <w:szCs w:val="24"/>
        </w:rPr>
        <w:t>Fig</w:t>
      </w:r>
      <w:r w:rsidR="003135F5">
        <w:rPr>
          <w:rFonts w:ascii="Times New Roman" w:hAnsi="Times New Roman" w:cs="Times New Roman"/>
          <w:b/>
          <w:szCs w:val="24"/>
        </w:rPr>
        <w:t>ure</w:t>
      </w:r>
      <w:r w:rsidRPr="003135F5">
        <w:rPr>
          <w:rFonts w:ascii="Times New Roman" w:hAnsi="Times New Roman" w:cs="Times New Roman"/>
          <w:b/>
          <w:szCs w:val="24"/>
        </w:rPr>
        <w:t xml:space="preserve"> S2.</w:t>
      </w:r>
      <w:r w:rsidRPr="003135F5">
        <w:rPr>
          <w:rFonts w:ascii="Times New Roman" w:hAnsi="Times New Roman" w:cs="Times New Roman"/>
          <w:szCs w:val="24"/>
        </w:rPr>
        <w:t xml:space="preserve"> </w:t>
      </w:r>
      <w:r w:rsidR="006C5BA7" w:rsidRPr="003135F5">
        <w:rPr>
          <w:rFonts w:ascii="Times New Roman" w:hAnsi="Times New Roman" w:cs="Times New Roman"/>
          <w:szCs w:val="24"/>
        </w:rPr>
        <w:t xml:space="preserve">The </w:t>
      </w:r>
      <w:r w:rsidRPr="003135F5">
        <w:rPr>
          <w:rFonts w:ascii="Times New Roman" w:hAnsi="Times New Roman" w:cs="Times New Roman"/>
          <w:szCs w:val="24"/>
        </w:rPr>
        <w:t>relationships (</w:t>
      </w:r>
      <w:r w:rsidRPr="003135F5">
        <w:rPr>
          <w:rFonts w:ascii="Times New Roman" w:hAnsi="Times New Roman" w:cs="Times New Roman"/>
          <w:i/>
          <w:szCs w:val="24"/>
        </w:rPr>
        <w:t>p</w:t>
      </w:r>
      <w:r w:rsidRPr="003135F5">
        <w:rPr>
          <w:rFonts w:ascii="Times New Roman" w:hAnsi="Times New Roman" w:cs="Times New Roman"/>
          <w:szCs w:val="24"/>
        </w:rPr>
        <w:t xml:space="preserve"> &gt; 0.05) between </w:t>
      </w:r>
      <w:r w:rsidR="00BB4B95" w:rsidRPr="003135F5">
        <w:rPr>
          <w:rFonts w:ascii="Times New Roman" w:hAnsi="Times New Roman" w:cs="Times New Roman"/>
          <w:szCs w:val="24"/>
        </w:rPr>
        <w:t xml:space="preserve">the </w:t>
      </w:r>
      <w:r w:rsidRPr="003135F5">
        <w:rPr>
          <w:rFonts w:ascii="Times New Roman" w:hAnsi="Times New Roman" w:cs="Times New Roman"/>
          <w:szCs w:val="24"/>
        </w:rPr>
        <w:t xml:space="preserve">model residuals of the airborne mean tree height estimations (Fig. 4) and the plot scale mean slope and a Terrain Ruggedness Index, and </w:t>
      </w:r>
      <w:r w:rsidR="00BB4B95" w:rsidRPr="003135F5">
        <w:rPr>
          <w:rFonts w:ascii="Times New Roman" w:hAnsi="Times New Roman" w:cs="Times New Roman"/>
          <w:szCs w:val="24"/>
        </w:rPr>
        <w:t xml:space="preserve">the </w:t>
      </w:r>
      <w:r w:rsidRPr="003135F5">
        <w:rPr>
          <w:rFonts w:ascii="Times New Roman" w:hAnsi="Times New Roman" w:cs="Times New Roman"/>
          <w:szCs w:val="24"/>
        </w:rPr>
        <w:t>standard deviation of elevation.</w:t>
      </w:r>
      <w:r w:rsidRPr="003135F5">
        <w:rPr>
          <w:rFonts w:ascii="Times New Roman" w:hAnsi="Times New Roman" w:cs="Times New Roman"/>
          <w:b/>
          <w:szCs w:val="24"/>
        </w:rPr>
        <w:br w:type="page"/>
      </w:r>
    </w:p>
    <w:p w14:paraId="1799BFCC" w14:textId="77777777" w:rsidR="00677EFA" w:rsidRPr="003135F5" w:rsidRDefault="00677EFA" w:rsidP="00677EFA">
      <w:pPr>
        <w:widowControl/>
        <w:rPr>
          <w:rFonts w:ascii="Times New Roman" w:hAnsi="Times New Roman" w:cs="Times New Roman"/>
          <w:b/>
          <w:szCs w:val="24"/>
        </w:rPr>
      </w:pPr>
      <w:r w:rsidRPr="003135F5">
        <w:rPr>
          <w:rFonts w:ascii="Times New Roman" w:hAnsi="Times New Roman" w:cs="Times New Roman"/>
          <w:b/>
          <w:noProof/>
          <w:szCs w:val="24"/>
          <w:lang w:eastAsia="en-US"/>
        </w:rPr>
        <w:drawing>
          <wp:inline distT="0" distB="0" distL="0" distR="0" wp14:anchorId="750F1A66" wp14:editId="5F74C166">
            <wp:extent cx="5943600" cy="345503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tter matrix plot_v6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FAAD6" w14:textId="77777777" w:rsidR="00677EFA" w:rsidRPr="003135F5" w:rsidRDefault="00677EFA" w:rsidP="00677EFA">
      <w:pPr>
        <w:widowControl/>
        <w:rPr>
          <w:rFonts w:ascii="Times New Roman" w:hAnsi="Times New Roman" w:cs="Times New Roman"/>
          <w:b/>
          <w:szCs w:val="24"/>
        </w:rPr>
      </w:pPr>
    </w:p>
    <w:p w14:paraId="59AA657E" w14:textId="0682F95D" w:rsidR="00B14A27" w:rsidRPr="003135F5" w:rsidRDefault="00677EFA" w:rsidP="00B14A27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b/>
          <w:szCs w:val="24"/>
        </w:rPr>
        <w:t>Fig</w:t>
      </w:r>
      <w:r w:rsidR="003135F5">
        <w:rPr>
          <w:rFonts w:ascii="Times New Roman" w:hAnsi="Times New Roman" w:cs="Times New Roman"/>
          <w:b/>
          <w:szCs w:val="24"/>
        </w:rPr>
        <w:t>ure</w:t>
      </w:r>
      <w:r w:rsidRPr="003135F5">
        <w:rPr>
          <w:rFonts w:ascii="Times New Roman" w:hAnsi="Times New Roman" w:cs="Times New Roman"/>
          <w:b/>
          <w:szCs w:val="24"/>
        </w:rPr>
        <w:t xml:space="preserve"> S3.</w:t>
      </w:r>
      <w:r w:rsidRPr="003135F5">
        <w:rPr>
          <w:rFonts w:ascii="Times New Roman" w:hAnsi="Times New Roman" w:cs="Times New Roman"/>
        </w:rPr>
        <w:t xml:space="preserve"> The Pearson’s correlation coefficient (correlation, </w:t>
      </w:r>
      <w:r w:rsidRPr="003135F5">
        <w:rPr>
          <w:rFonts w:ascii="Times New Roman" w:hAnsi="Times New Roman" w:cs="Times New Roman"/>
          <w:i/>
        </w:rPr>
        <w:t>r</w:t>
      </w:r>
      <w:r w:rsidRPr="003135F5">
        <w:rPr>
          <w:rFonts w:ascii="Times New Roman" w:hAnsi="Times New Roman" w:cs="Times New Roman"/>
        </w:rPr>
        <w:t>) between the plot scale mean canopy height (MCH, m) derived from lidar (black-colored numbers) or unmanned aerial vehicle imagery (UAV, gray-colored numbers) and the salient structural variables: Tree a</w:t>
      </w:r>
      <w:r w:rsidRPr="003135F5">
        <w:rPr>
          <w:rFonts w:ascii="Times New Roman" w:hAnsi="Times New Roman" w:cs="Times New Roman"/>
          <w:szCs w:val="24"/>
        </w:rPr>
        <w:t>ge (year), stand density (# ha</w:t>
      </w:r>
      <w:r w:rsidRPr="003135F5">
        <w:rPr>
          <w:rFonts w:ascii="Times New Roman" w:hAnsi="Times New Roman" w:cs="Times New Roman"/>
          <w:szCs w:val="24"/>
          <w:vertAlign w:val="superscript"/>
        </w:rPr>
        <w:t>-1</w:t>
      </w:r>
      <w:r w:rsidRPr="003135F5">
        <w:rPr>
          <w:rFonts w:ascii="Times New Roman" w:hAnsi="Times New Roman" w:cs="Times New Roman"/>
          <w:szCs w:val="24"/>
        </w:rPr>
        <w:t>), standard deviation of mean tree height (MTH</w:t>
      </w:r>
      <w:r w:rsidRPr="003135F5">
        <w:rPr>
          <w:rFonts w:ascii="Times New Roman" w:hAnsi="Times New Roman" w:cs="Times New Roman"/>
          <w:szCs w:val="24"/>
          <w:vertAlign w:val="subscript"/>
        </w:rPr>
        <w:t>sd</w:t>
      </w:r>
      <w:r w:rsidRPr="003135F5">
        <w:rPr>
          <w:rFonts w:ascii="Times New Roman" w:hAnsi="Times New Roman" w:cs="Times New Roman"/>
          <w:szCs w:val="24"/>
        </w:rPr>
        <w:t>, m), Q0 (m) and Q100 (m) for MCH estimation. In addition, correlations among these structural variables are also reported. Numbers without an asterisk indicate statistical insignifican</w:t>
      </w:r>
      <w:r w:rsidR="007B331B" w:rsidRPr="003135F5">
        <w:rPr>
          <w:rFonts w:ascii="Times New Roman" w:hAnsi="Times New Roman" w:cs="Times New Roman"/>
          <w:szCs w:val="24"/>
        </w:rPr>
        <w:t xml:space="preserve">ce </w:t>
      </w:r>
      <w:r w:rsidRPr="003135F5">
        <w:rPr>
          <w:rFonts w:ascii="Times New Roman" w:hAnsi="Times New Roman" w:cs="Times New Roman"/>
          <w:szCs w:val="24"/>
        </w:rPr>
        <w:t>(</w:t>
      </w:r>
      <w:r w:rsidRPr="003135F5">
        <w:rPr>
          <w:rFonts w:ascii="Times New Roman" w:hAnsi="Times New Roman" w:cs="Times New Roman"/>
          <w:i/>
          <w:szCs w:val="24"/>
        </w:rPr>
        <w:t>p</w:t>
      </w:r>
      <w:r w:rsidRPr="003135F5">
        <w:rPr>
          <w:rFonts w:ascii="Times New Roman" w:hAnsi="Times New Roman" w:cs="Times New Roman"/>
          <w:szCs w:val="24"/>
        </w:rPr>
        <w:t xml:space="preserve"> &gt; 0.05). Asterisks indicate statistical significance (</w:t>
      </w:r>
      <w:r w:rsidRPr="003135F5">
        <w:rPr>
          <w:rFonts w:ascii="Times New Roman" w:hAnsi="Times New Roman" w:cs="Times New Roman"/>
          <w:szCs w:val="24"/>
          <w:vertAlign w:val="superscript"/>
        </w:rPr>
        <w:t>*</w:t>
      </w:r>
      <w:r w:rsidRPr="003135F5">
        <w:rPr>
          <w:rFonts w:ascii="Times New Roman" w:hAnsi="Times New Roman" w:cs="Times New Roman"/>
          <w:szCs w:val="24"/>
        </w:rPr>
        <w:t xml:space="preserve">, </w:t>
      </w:r>
      <w:r w:rsidRPr="003135F5">
        <w:rPr>
          <w:rFonts w:ascii="Times New Roman" w:hAnsi="Times New Roman" w:cs="Times New Roman"/>
          <w:i/>
          <w:szCs w:val="24"/>
        </w:rPr>
        <w:t>p</w:t>
      </w:r>
      <w:r w:rsidRPr="003135F5">
        <w:rPr>
          <w:rFonts w:ascii="Times New Roman" w:hAnsi="Times New Roman" w:cs="Times New Roman"/>
          <w:szCs w:val="24"/>
        </w:rPr>
        <w:t xml:space="preserve"> </w:t>
      </w:r>
      <w:r w:rsidRPr="003135F5">
        <w:rPr>
          <w:rFonts w:ascii="Times New Roman" w:hAnsi="Times New Roman" w:cs="Times New Roman"/>
        </w:rPr>
        <w:sym w:font="Symbol" w:char="F0A3"/>
      </w:r>
      <w:r w:rsidRPr="003135F5">
        <w:rPr>
          <w:rFonts w:ascii="Times New Roman" w:hAnsi="Times New Roman" w:cs="Times New Roman"/>
        </w:rPr>
        <w:t xml:space="preserve"> </w:t>
      </w:r>
      <w:r w:rsidRPr="003135F5">
        <w:rPr>
          <w:rFonts w:ascii="Times New Roman" w:hAnsi="Times New Roman" w:cs="Times New Roman"/>
          <w:szCs w:val="24"/>
        </w:rPr>
        <w:t>0.05;</w:t>
      </w:r>
      <w:r w:rsidRPr="003135F5">
        <w:rPr>
          <w:rFonts w:ascii="Times New Roman" w:hAnsi="Times New Roman" w:cs="Times New Roman"/>
        </w:rPr>
        <w:t xml:space="preserve"> </w:t>
      </w:r>
      <w:r w:rsidRPr="003135F5">
        <w:rPr>
          <w:rFonts w:ascii="Times New Roman" w:hAnsi="Times New Roman" w:cs="Times New Roman"/>
          <w:szCs w:val="24"/>
          <w:vertAlign w:val="superscript"/>
        </w:rPr>
        <w:t>**</w:t>
      </w:r>
      <w:r w:rsidRPr="003135F5">
        <w:rPr>
          <w:rFonts w:ascii="Times New Roman" w:hAnsi="Times New Roman" w:cs="Times New Roman"/>
          <w:szCs w:val="24"/>
        </w:rPr>
        <w:t xml:space="preserve">, </w:t>
      </w:r>
      <w:r w:rsidRPr="003135F5">
        <w:rPr>
          <w:rFonts w:ascii="Times New Roman" w:hAnsi="Times New Roman" w:cs="Times New Roman"/>
          <w:i/>
          <w:szCs w:val="24"/>
        </w:rPr>
        <w:t>p</w:t>
      </w:r>
      <w:r w:rsidRPr="003135F5">
        <w:rPr>
          <w:rFonts w:ascii="Times New Roman" w:hAnsi="Times New Roman" w:cs="Times New Roman"/>
          <w:szCs w:val="24"/>
        </w:rPr>
        <w:t xml:space="preserve"> </w:t>
      </w:r>
      <w:r w:rsidRPr="003135F5">
        <w:rPr>
          <w:rFonts w:ascii="Times New Roman" w:hAnsi="Times New Roman" w:cs="Times New Roman"/>
        </w:rPr>
        <w:sym w:font="Symbol" w:char="F0A3"/>
      </w:r>
      <w:r w:rsidRPr="003135F5">
        <w:rPr>
          <w:rFonts w:ascii="Times New Roman" w:hAnsi="Times New Roman" w:cs="Times New Roman"/>
        </w:rPr>
        <w:t xml:space="preserve"> </w:t>
      </w:r>
      <w:r w:rsidRPr="003135F5">
        <w:rPr>
          <w:rFonts w:ascii="Times New Roman" w:hAnsi="Times New Roman" w:cs="Times New Roman"/>
          <w:szCs w:val="24"/>
        </w:rPr>
        <w:t>0.01).</w:t>
      </w:r>
      <w:r w:rsidR="00B14A27" w:rsidRPr="003135F5">
        <w:rPr>
          <w:rFonts w:ascii="Times New Roman" w:hAnsi="Times New Roman" w:cs="Times New Roman"/>
          <w:szCs w:val="24"/>
        </w:rPr>
        <w:br w:type="page"/>
      </w:r>
    </w:p>
    <w:p w14:paraId="5C476879" w14:textId="77777777" w:rsidR="00B14A27" w:rsidRPr="003135F5" w:rsidRDefault="00B14A27" w:rsidP="00B14A27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3135F5">
        <w:rPr>
          <w:rFonts w:ascii="Times New Roman" w:hAnsi="Times New Roman" w:cs="Times New Roman"/>
          <w:b/>
          <w:szCs w:val="24"/>
        </w:rPr>
        <w:t xml:space="preserve">Table S1. </w:t>
      </w:r>
      <w:r w:rsidRPr="003135F5">
        <w:rPr>
          <w:rFonts w:ascii="Times New Roman" w:hAnsi="Times New Roman" w:cs="Times New Roman"/>
          <w:szCs w:val="24"/>
        </w:rPr>
        <w:t>Tree species inventory of the study site measured from 33 0.05-ha plots (Fig. 1).</w:t>
      </w:r>
    </w:p>
    <w:tbl>
      <w:tblPr>
        <w:tblW w:w="8349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72"/>
        <w:gridCol w:w="2945"/>
        <w:gridCol w:w="903"/>
        <w:gridCol w:w="807"/>
        <w:gridCol w:w="708"/>
        <w:gridCol w:w="807"/>
        <w:gridCol w:w="807"/>
      </w:tblGrid>
      <w:tr w:rsidR="003135F5" w:rsidRPr="003135F5" w14:paraId="59D0AF8B" w14:textId="77777777" w:rsidTr="00852D39">
        <w:trPr>
          <w:trHeight w:val="340"/>
        </w:trPr>
        <w:tc>
          <w:tcPr>
            <w:tcW w:w="137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7FDE06" w14:textId="77777777" w:rsidR="00B14A27" w:rsidRPr="003135F5" w:rsidRDefault="00B14A27" w:rsidP="00852D39">
            <w:pPr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Type</w:t>
            </w:r>
          </w:p>
        </w:tc>
        <w:tc>
          <w:tcPr>
            <w:tcW w:w="294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754D84" w14:textId="77777777" w:rsidR="00B14A27" w:rsidRPr="003135F5" w:rsidRDefault="00B14A27" w:rsidP="00852D39">
            <w:pPr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Scientific name</w:t>
            </w:r>
          </w:p>
        </w:tc>
        <w:tc>
          <w:tcPr>
            <w:tcW w:w="2418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2BA9C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Tree numbers(n)</w:t>
            </w:r>
          </w:p>
        </w:tc>
        <w:tc>
          <w:tcPr>
            <w:tcW w:w="1614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1D158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Percent(%)</w:t>
            </w:r>
          </w:p>
        </w:tc>
      </w:tr>
      <w:tr w:rsidR="003135F5" w:rsidRPr="003135F5" w14:paraId="5DD3CDEC" w14:textId="77777777" w:rsidTr="00852D39">
        <w:trPr>
          <w:trHeight w:val="340"/>
        </w:trPr>
        <w:tc>
          <w:tcPr>
            <w:tcW w:w="137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B41D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A710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E3CA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Total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8E3B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1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4237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14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26DF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1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18AB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14</w:t>
            </w:r>
          </w:p>
        </w:tc>
      </w:tr>
      <w:tr w:rsidR="003135F5" w:rsidRPr="003135F5" w14:paraId="59A772C6" w14:textId="77777777" w:rsidTr="00852D39">
        <w:trPr>
          <w:trHeight w:val="340"/>
        </w:trPr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B42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Conifer species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C2D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unninghamia lanceolata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3920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253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903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3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6FD6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52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EC9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4.2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BE0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5.0</w:t>
            </w:r>
          </w:p>
        </w:tc>
      </w:tr>
      <w:tr w:rsidR="003135F5" w:rsidRPr="003135F5" w14:paraId="17363C4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EF2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2B4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Calocedrus macrolepis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var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F06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3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50D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5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969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8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832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.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7814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.9</w:t>
            </w:r>
          </w:p>
        </w:tc>
      </w:tr>
      <w:tr w:rsidR="003135F5" w:rsidRPr="003135F5" w14:paraId="21B6A50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78C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65F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raucaria cunningham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29C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16A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F0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BB3B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EA9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.3</w:t>
            </w:r>
          </w:p>
        </w:tc>
      </w:tr>
      <w:tr w:rsidR="003135F5" w:rsidRPr="003135F5" w14:paraId="0131FC87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04D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47A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odocarpus naka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B20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A6B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590D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EBA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7EC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06046FF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1852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Broadleaf species</w:t>
            </w: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3FA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chefflera octophyll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B84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AB11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01D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B6A1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33F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.5</w:t>
            </w:r>
          </w:p>
        </w:tc>
      </w:tr>
      <w:tr w:rsidR="003135F5" w:rsidRPr="003135F5" w14:paraId="6FB66E81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9192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914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ichelia compress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664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739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E10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022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BF4A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.3</w:t>
            </w:r>
          </w:p>
        </w:tc>
      </w:tr>
      <w:tr w:rsidR="003135F5" w:rsidRPr="003135F5" w14:paraId="568EE4F4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4D0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59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innamomum kotoense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AB3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8A1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9E5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592A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8F3D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.2</w:t>
            </w:r>
          </w:p>
        </w:tc>
      </w:tr>
      <w:tr w:rsidR="003135F5" w:rsidRPr="003135F5" w14:paraId="39A25595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255C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1BE2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achilus zuiho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0E7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FB1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271D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68C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B824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</w:tr>
      <w:tr w:rsidR="003135F5" w:rsidRPr="003135F5" w14:paraId="31F62F2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02E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E469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Diospyros morrisi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CD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D5C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DCC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DCA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259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</w:tr>
      <w:tr w:rsidR="003135F5" w:rsidRPr="003135F5" w14:paraId="7E0C1169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E8F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4B3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allotus paniculatu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DDC9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3811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189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37A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5FC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</w:tr>
      <w:tr w:rsidR="003135F5" w:rsidRPr="003135F5" w14:paraId="01BA7E90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F67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FD68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Elaeocarpus sylvestr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9B5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F99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795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C3C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F02C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6</w:t>
            </w:r>
          </w:p>
        </w:tc>
      </w:tr>
      <w:tr w:rsidR="003135F5" w:rsidRPr="003135F5" w14:paraId="46A50679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0DD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AFE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Wendlandia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0035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190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3AA6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822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9E6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5</w:t>
            </w:r>
          </w:p>
        </w:tc>
      </w:tr>
      <w:tr w:rsidR="003135F5" w:rsidRPr="003135F5" w14:paraId="5E605D6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321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D5A6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Bischofia javanic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E3E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331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E43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179A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EE0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5</w:t>
            </w:r>
          </w:p>
        </w:tc>
      </w:tr>
      <w:tr w:rsidR="003135F5" w:rsidRPr="003135F5" w14:paraId="71C734F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71C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814A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leurites ford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9AE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14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BC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828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A5D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5</w:t>
            </w:r>
          </w:p>
        </w:tc>
      </w:tr>
      <w:tr w:rsidR="003135F5" w:rsidRPr="003135F5" w14:paraId="36453629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F93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D5F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yclobalanopsis glauc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A618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F98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154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043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05F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4</w:t>
            </w:r>
          </w:p>
        </w:tc>
      </w:tr>
      <w:tr w:rsidR="003135F5" w:rsidRPr="003135F5" w14:paraId="4AC4392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988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7B13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Nothaphoebe konish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3E9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9FE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FCB8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7C4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0DF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4</w:t>
            </w:r>
          </w:p>
        </w:tc>
      </w:tr>
      <w:tr w:rsidR="003135F5" w:rsidRPr="003135F5" w14:paraId="0955A19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BD7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8E1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hoebe faber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D8E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D3C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614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0589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19E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29B13777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EA9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2FF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Quercus gilv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0EC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4E9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EB7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0402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7D9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02FDC4D9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9A4C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2F6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yristi caceylanic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00C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5F8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AA3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115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F90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58BE7853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6A3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D7E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apium discolor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DA0E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17BE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290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145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025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1C021A1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EA0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311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Engelhardtia roxburghi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C59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9B4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E059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8C1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145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70B7FB1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0691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D0ED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allotus japonicu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4CB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A11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3AC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E6E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5B7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</w:tr>
      <w:tr w:rsidR="003135F5" w:rsidRPr="003135F5" w14:paraId="54A3CFCB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1AB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2CB8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achilus thunberg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D25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B34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1191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261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B8F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66F7527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7867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AC3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Rhus succedane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7E6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BC0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BE6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19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8B7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30FC2F7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43B5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09D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tyrax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748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06B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D83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F31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0CB8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68A543AF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C0F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063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elicope pteleifoli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670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E7C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0AD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B71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FD3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6F2B46B4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27CB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969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Tricalysia dubi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496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913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FB2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803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027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570A2697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46AA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DE9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Castanopsis cuspidata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var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carles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10B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D9E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D87E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33E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6C7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5EF8A0C5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629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F399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Glochidion acuminatum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128C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71D4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C3B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A5D15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BC74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41F05C25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855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A03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Neolitsea konishii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0AE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9CFA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0190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EA5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73D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22782C9F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BCB2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D37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Quercus urai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1B5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E16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263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265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6B9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69C92D47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874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C5D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astanopsis carles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F6D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B5EB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77E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A29A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3AD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0706812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F65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8BFD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asania harland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A3D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0828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940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82E6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1F6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0ABDCFDB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24C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E2EE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astanopsis farges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92AE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EDBF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97F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743D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2143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6160E526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CA8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030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Elaeocarpus japonicu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DBE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3DD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0F93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7F3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B74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2A5542A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D22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D28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runus campanula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320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BD0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274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5C80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B06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1897EED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E09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546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Zelkova serra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981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70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25B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E2C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CB7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5CDCF90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95C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9E8A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Illicium arborescen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79A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E8D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4C8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BE1B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FCB7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</w:tr>
      <w:tr w:rsidR="003135F5" w:rsidRPr="003135F5" w14:paraId="40ABBA89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A844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209A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runus phaeostic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7F2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A33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8AF2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539A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692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B539181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EA8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A8F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asania kawakam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F19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F51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296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96CC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BFC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3AAD049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1FC0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427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innamomum subavenium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BF7D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F0F2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192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63D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BAB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225BDC5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6672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246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Randia cochinchin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80D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BB2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955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4E95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8F00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2B47D5B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7D4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EE0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Ilex ficoide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C39B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2F3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50D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107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B50B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2FDBEAA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F61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5E4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innamomum camphor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34D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14E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E412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26B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7D1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7E84FB3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64E6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ACA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Neolitsea aciculata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var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variabillim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018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5C1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FFC3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78B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853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2E8A022F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D55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020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chima superb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2CDA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F94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0E2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FACF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3B4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05EF88E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892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AE2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dinandra 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205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4B5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38B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120C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004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07EE0B51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D43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3B1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ntidesma japonicum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C30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EB3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5B2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2BE0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FA5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FDA0194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D3E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341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ryptocarya chin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7DF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A6BA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02A5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916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632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7F248193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746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E4D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Toona sin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003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339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F19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A06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2A1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02C10C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BD57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3A2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yrenaria shinko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9CB8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1EB8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6ADE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78C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EF1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44D239B0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DABA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8A1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Machilus zuihoensis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var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mushaensis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2C0A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55DA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604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4967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D794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BA555F4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E4C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5CB2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tyrax suberifoli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EEA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B28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6C1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64A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A352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4F470AD6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747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D8C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amellia oleifer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A16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FFB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3A7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AE6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7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8BB5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0B5DBC82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899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05A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Eustigma oblongifolium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0CBB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ACA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ABA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EA2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DAD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52090053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57C8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19F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asania konish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B59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C5F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188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036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478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597F5A0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E5AC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49F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Litsea cubeb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D2D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34AF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5BB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884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7A48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4A4573D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BFD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DB5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innamomum osmophloeum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882B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B150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54A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83D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2AD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0D513EB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B6E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531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cacia confus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B84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8398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E3E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E1A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476D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7634D4B7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026D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9B3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Syzygium buxifolium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2F2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C9A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9D8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8A1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84F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6C5A035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5A4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8141E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Crateva adansonii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subsp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formosensis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CA8BF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87A8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1EAF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079C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C6BA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7E13F730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FD4A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409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Archideneron lucidum</w:t>
            </w:r>
          </w:p>
        </w:tc>
        <w:tc>
          <w:tcPr>
            <w:tcW w:w="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2BBD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E82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C68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E4F56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2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68BF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7F1CB836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EEDB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5F8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Lagerstoemia subcosta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17F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C78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1940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D8C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0933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54F14FA1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3ECE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020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Ormosia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C10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2C2C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C7C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011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CDB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28DDDFB5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8C56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8F7A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Eucalyptus robus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26EB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CF5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A9CC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E0A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70C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2A08AAC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BF2E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559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Helicia formosan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BC5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806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28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CB6CB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5F2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1015C4BE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D141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E19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Prunus campanulat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536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E36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58C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C83F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FFC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396B4438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6BE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CC8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Castanopsis cuspidata </w:t>
            </w:r>
            <w:r w:rsidRPr="003135F5">
              <w:rPr>
                <w:rFonts w:ascii="Times New Roman" w:eastAsia="PMingLiU" w:hAnsi="Times New Roman" w:cs="Times New Roman"/>
                <w:kern w:val="0"/>
                <w:sz w:val="20"/>
                <w:szCs w:val="20"/>
              </w:rPr>
              <w:t>var.</w:t>
            </w: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 xml:space="preserve"> carlesii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B0C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BCE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774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054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8C3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314AE7FC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4E63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F27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Microtropis japonica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B092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8A8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C8348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23C5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A026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3135F5" w:rsidRPr="003135F5" w14:paraId="381F12BA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7BB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457E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Tetradium glabrifolium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D21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4B4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4F3D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A157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559B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  <w:tr w:rsidR="00B14A27" w:rsidRPr="003135F5" w14:paraId="10627BEF" w14:textId="77777777" w:rsidTr="00852D39">
        <w:trPr>
          <w:trHeight w:val="340"/>
        </w:trPr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E363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2FB93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</w:pPr>
            <w:r w:rsidRPr="003135F5">
              <w:rPr>
                <w:rFonts w:ascii="Times New Roman" w:eastAsia="PMingLiU" w:hAnsi="Times New Roman" w:cs="Times New Roman"/>
                <w:i/>
                <w:kern w:val="0"/>
                <w:sz w:val="20"/>
                <w:szCs w:val="20"/>
              </w:rPr>
              <w:t>Corymbia citriodora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A3290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2710A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376559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7F1F4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A09B1" w14:textId="77777777" w:rsidR="00B14A27" w:rsidRPr="003135F5" w:rsidRDefault="00B14A27" w:rsidP="00852D39">
            <w:pPr>
              <w:widowControl/>
              <w:jc w:val="center"/>
              <w:rPr>
                <w:rFonts w:ascii="Times New Roman" w:eastAsia="PMingLiU" w:hAnsi="Times New Roman" w:cs="Times New Roman"/>
                <w:kern w:val="0"/>
                <w:szCs w:val="24"/>
              </w:rPr>
            </w:pPr>
            <w:r w:rsidRPr="003135F5">
              <w:rPr>
                <w:rFonts w:ascii="Times New Roman" w:eastAsia="PMingLiU" w:hAnsi="Times New Roman" w:cs="Times New Roman"/>
                <w:kern w:val="0"/>
                <w:szCs w:val="24"/>
              </w:rPr>
              <w:t>0.1</w:t>
            </w:r>
          </w:p>
        </w:tc>
      </w:tr>
    </w:tbl>
    <w:p w14:paraId="5D0E0A81" w14:textId="77777777" w:rsidR="00B14A27" w:rsidRPr="003135F5" w:rsidRDefault="00B14A27" w:rsidP="00677EFA">
      <w:pPr>
        <w:widowControl/>
        <w:adjustRightInd w:val="0"/>
        <w:snapToGrid w:val="0"/>
        <w:spacing w:line="480" w:lineRule="auto"/>
        <w:rPr>
          <w:rFonts w:ascii="Times New Roman" w:eastAsiaTheme="majorEastAsia" w:hAnsi="Times New Roman" w:cs="Times New Roman"/>
          <w:szCs w:val="24"/>
        </w:rPr>
      </w:pPr>
    </w:p>
    <w:sectPr w:rsidR="00B14A27" w:rsidRPr="003135F5" w:rsidSect="002F7C2F">
      <w:footerReference w:type="default" r:id="rId13"/>
      <w:type w:val="continuous"/>
      <w:pgSz w:w="12240" w:h="15840" w:code="1"/>
      <w:pgMar w:top="1440" w:right="1440" w:bottom="1440" w:left="1440" w:header="851" w:footer="992" w:gutter="0"/>
      <w:lnNumType w:countBy="1" w:restart="continuous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5493A2" w16cid:durableId="20905EA4"/>
  <w16cid:commentId w16cid:paraId="72B6B9C7" w16cid:durableId="2089D58D"/>
  <w16cid:commentId w16cid:paraId="47B11D6F" w16cid:durableId="2089D7AA"/>
  <w16cid:commentId w16cid:paraId="164BF53C" w16cid:durableId="2089EE58"/>
  <w16cid:commentId w16cid:paraId="334414CD" w16cid:durableId="2089F03D"/>
  <w16cid:commentId w16cid:paraId="771D2C67" w16cid:durableId="2089F33B"/>
  <w16cid:commentId w16cid:paraId="6C3E49C5" w16cid:durableId="2089F385"/>
  <w16cid:commentId w16cid:paraId="51C0E543" w16cid:durableId="2089F3C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E3FBF5" w14:textId="77777777" w:rsidR="00AC4936" w:rsidRDefault="00AC4936" w:rsidP="0014276F">
      <w:r>
        <w:separator/>
      </w:r>
    </w:p>
  </w:endnote>
  <w:endnote w:type="continuationSeparator" w:id="0">
    <w:p w14:paraId="5F5A32A3" w14:textId="77777777" w:rsidR="00AC4936" w:rsidRDefault="00AC4936" w:rsidP="00142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680014952"/>
      <w:docPartObj>
        <w:docPartGallery w:val="Page Numbers (Bottom of Page)"/>
        <w:docPartUnique/>
      </w:docPartObj>
    </w:sdtPr>
    <w:sdtEndPr/>
    <w:sdtContent>
      <w:p w14:paraId="528E1C73" w14:textId="65680C92" w:rsidR="00E97538" w:rsidRPr="005D56D5" w:rsidRDefault="00E97538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D56D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D56D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D56D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C4936" w:rsidRPr="00AC4936">
          <w:rPr>
            <w:rFonts w:ascii="Times New Roman" w:hAnsi="Times New Roman" w:cs="Times New Roman"/>
            <w:noProof/>
            <w:sz w:val="24"/>
            <w:szCs w:val="24"/>
            <w:lang w:val="zh-TW"/>
          </w:rPr>
          <w:t>1</w:t>
        </w:r>
        <w:r w:rsidRPr="005D56D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180FC2F" w14:textId="77777777" w:rsidR="00E97538" w:rsidRDefault="00E975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07BE37" w14:textId="77777777" w:rsidR="00AC4936" w:rsidRDefault="00AC4936" w:rsidP="0014276F">
      <w:r>
        <w:separator/>
      </w:r>
    </w:p>
  </w:footnote>
  <w:footnote w:type="continuationSeparator" w:id="0">
    <w:p w14:paraId="6259E7D7" w14:textId="77777777" w:rsidR="00AC4936" w:rsidRDefault="00AC4936" w:rsidP="00142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D6E56"/>
    <w:multiLevelType w:val="multilevel"/>
    <w:tmpl w:val="EC96CB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5413AAA"/>
    <w:multiLevelType w:val="hybridMultilevel"/>
    <w:tmpl w:val="674098E6"/>
    <w:lvl w:ilvl="0" w:tplc="3424D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67903C1"/>
    <w:multiLevelType w:val="multilevel"/>
    <w:tmpl w:val="73AAC86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339B0114"/>
    <w:multiLevelType w:val="hybridMultilevel"/>
    <w:tmpl w:val="04B04632"/>
    <w:lvl w:ilvl="0" w:tplc="973EA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3B974E3"/>
    <w:multiLevelType w:val="hybridMultilevel"/>
    <w:tmpl w:val="A420E66E"/>
    <w:lvl w:ilvl="0" w:tplc="89506A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6AB7BE5"/>
    <w:multiLevelType w:val="hybridMultilevel"/>
    <w:tmpl w:val="B6208844"/>
    <w:lvl w:ilvl="0" w:tplc="A94078DA">
      <w:start w:val="1"/>
      <w:numFmt w:val="bullet"/>
      <w:lvlText w:val="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45760B75"/>
    <w:multiLevelType w:val="multilevel"/>
    <w:tmpl w:val="5D3C64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489F4692"/>
    <w:multiLevelType w:val="hybridMultilevel"/>
    <w:tmpl w:val="0F8A96F0"/>
    <w:lvl w:ilvl="0" w:tplc="B3323920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4DF02BBA"/>
    <w:multiLevelType w:val="hybridMultilevel"/>
    <w:tmpl w:val="75A80BB4"/>
    <w:lvl w:ilvl="0" w:tplc="FA8A02A8">
      <w:start w:val="1"/>
      <w:numFmt w:val="bullet"/>
      <w:lvlText w:val="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63847B33"/>
    <w:multiLevelType w:val="hybridMultilevel"/>
    <w:tmpl w:val="8690B40A"/>
    <w:lvl w:ilvl="0" w:tplc="AED0E96C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770D6FDD"/>
    <w:multiLevelType w:val="hybridMultilevel"/>
    <w:tmpl w:val="69DEF62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>
    <w:nsid w:val="79503D74"/>
    <w:multiLevelType w:val="multilevel"/>
    <w:tmpl w:val="B9DCBF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9"/>
  </w:num>
  <w:num w:numId="6">
    <w:abstractNumId w:val="7"/>
  </w:num>
  <w:num w:numId="7">
    <w:abstractNumId w:val="6"/>
  </w:num>
  <w:num w:numId="8">
    <w:abstractNumId w:val="11"/>
  </w:num>
  <w:num w:numId="9">
    <w:abstractNumId w:val="10"/>
  </w:num>
  <w:num w:numId="10">
    <w:abstractNumId w:val="8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O0BFKWZoaGJko6SsGpxcWZ+XkgBcZmtQCEZImkLQAAAA=="/>
    <w:docVar w:name="MachineID" w:val="189|203|197|201|189|197|185|188|197|198|206|197|206|198|197|200|199|"/>
    <w:docVar w:name="Username" w:val="Quality Control Editor"/>
  </w:docVars>
  <w:rsids>
    <w:rsidRoot w:val="00D06645"/>
    <w:rsid w:val="00002924"/>
    <w:rsid w:val="00002B24"/>
    <w:rsid w:val="000038DE"/>
    <w:rsid w:val="0000404F"/>
    <w:rsid w:val="00004724"/>
    <w:rsid w:val="000064F4"/>
    <w:rsid w:val="00012345"/>
    <w:rsid w:val="0001239E"/>
    <w:rsid w:val="00014A2E"/>
    <w:rsid w:val="000176C9"/>
    <w:rsid w:val="000206A1"/>
    <w:rsid w:val="00020950"/>
    <w:rsid w:val="00020D3A"/>
    <w:rsid w:val="00020FB6"/>
    <w:rsid w:val="000239A2"/>
    <w:rsid w:val="00024245"/>
    <w:rsid w:val="00024FF8"/>
    <w:rsid w:val="000263F0"/>
    <w:rsid w:val="000264A3"/>
    <w:rsid w:val="00030D17"/>
    <w:rsid w:val="00031D25"/>
    <w:rsid w:val="00040439"/>
    <w:rsid w:val="000418C9"/>
    <w:rsid w:val="00041CC3"/>
    <w:rsid w:val="00042716"/>
    <w:rsid w:val="00043233"/>
    <w:rsid w:val="00043806"/>
    <w:rsid w:val="00043880"/>
    <w:rsid w:val="00044740"/>
    <w:rsid w:val="00047542"/>
    <w:rsid w:val="00047ABB"/>
    <w:rsid w:val="0005046D"/>
    <w:rsid w:val="000511B6"/>
    <w:rsid w:val="00051427"/>
    <w:rsid w:val="000517A9"/>
    <w:rsid w:val="000541C6"/>
    <w:rsid w:val="000548B8"/>
    <w:rsid w:val="00054FA1"/>
    <w:rsid w:val="000559E2"/>
    <w:rsid w:val="00055E0E"/>
    <w:rsid w:val="000571D9"/>
    <w:rsid w:val="00057423"/>
    <w:rsid w:val="000617ED"/>
    <w:rsid w:val="0006253C"/>
    <w:rsid w:val="00063B4C"/>
    <w:rsid w:val="000659B0"/>
    <w:rsid w:val="00066192"/>
    <w:rsid w:val="000704B2"/>
    <w:rsid w:val="0007293A"/>
    <w:rsid w:val="000747EF"/>
    <w:rsid w:val="00083318"/>
    <w:rsid w:val="00084609"/>
    <w:rsid w:val="00085204"/>
    <w:rsid w:val="00085943"/>
    <w:rsid w:val="00085A06"/>
    <w:rsid w:val="0008630B"/>
    <w:rsid w:val="000868E6"/>
    <w:rsid w:val="00087796"/>
    <w:rsid w:val="0009301C"/>
    <w:rsid w:val="000937ED"/>
    <w:rsid w:val="0009414B"/>
    <w:rsid w:val="00095579"/>
    <w:rsid w:val="000955FF"/>
    <w:rsid w:val="00095F68"/>
    <w:rsid w:val="000A3165"/>
    <w:rsid w:val="000A38EC"/>
    <w:rsid w:val="000A3DDE"/>
    <w:rsid w:val="000A4805"/>
    <w:rsid w:val="000A55BB"/>
    <w:rsid w:val="000A56BB"/>
    <w:rsid w:val="000A7297"/>
    <w:rsid w:val="000A7BB2"/>
    <w:rsid w:val="000A7BC6"/>
    <w:rsid w:val="000B160A"/>
    <w:rsid w:val="000B1816"/>
    <w:rsid w:val="000B53EC"/>
    <w:rsid w:val="000B65A1"/>
    <w:rsid w:val="000B692D"/>
    <w:rsid w:val="000C0D61"/>
    <w:rsid w:val="000C14A3"/>
    <w:rsid w:val="000C4CD4"/>
    <w:rsid w:val="000C5D56"/>
    <w:rsid w:val="000C5E05"/>
    <w:rsid w:val="000D03C4"/>
    <w:rsid w:val="000D0924"/>
    <w:rsid w:val="000D2A51"/>
    <w:rsid w:val="000D36A8"/>
    <w:rsid w:val="000D3B22"/>
    <w:rsid w:val="000D4263"/>
    <w:rsid w:val="000D46CC"/>
    <w:rsid w:val="000D4A61"/>
    <w:rsid w:val="000D4DB5"/>
    <w:rsid w:val="000D63EE"/>
    <w:rsid w:val="000D6786"/>
    <w:rsid w:val="000D7531"/>
    <w:rsid w:val="000E0F83"/>
    <w:rsid w:val="000E1A08"/>
    <w:rsid w:val="000E2C5F"/>
    <w:rsid w:val="000E45F6"/>
    <w:rsid w:val="000E5B04"/>
    <w:rsid w:val="000E73D4"/>
    <w:rsid w:val="000F1D9C"/>
    <w:rsid w:val="000F3A4F"/>
    <w:rsid w:val="000F61B5"/>
    <w:rsid w:val="000F7459"/>
    <w:rsid w:val="00102011"/>
    <w:rsid w:val="001022B6"/>
    <w:rsid w:val="001070F4"/>
    <w:rsid w:val="00107D92"/>
    <w:rsid w:val="00107FCF"/>
    <w:rsid w:val="00112FA4"/>
    <w:rsid w:val="00114F1A"/>
    <w:rsid w:val="00116DD0"/>
    <w:rsid w:val="00117374"/>
    <w:rsid w:val="00117FAF"/>
    <w:rsid w:val="00120E57"/>
    <w:rsid w:val="001212FD"/>
    <w:rsid w:val="0012161F"/>
    <w:rsid w:val="001222EE"/>
    <w:rsid w:val="00123DAE"/>
    <w:rsid w:val="00124133"/>
    <w:rsid w:val="0012567D"/>
    <w:rsid w:val="001263DC"/>
    <w:rsid w:val="00127E00"/>
    <w:rsid w:val="00132816"/>
    <w:rsid w:val="0013544A"/>
    <w:rsid w:val="001355FA"/>
    <w:rsid w:val="00137006"/>
    <w:rsid w:val="00137496"/>
    <w:rsid w:val="001406A0"/>
    <w:rsid w:val="00141F78"/>
    <w:rsid w:val="0014247D"/>
    <w:rsid w:val="0014276F"/>
    <w:rsid w:val="001468E1"/>
    <w:rsid w:val="001544E5"/>
    <w:rsid w:val="001546F0"/>
    <w:rsid w:val="001557C5"/>
    <w:rsid w:val="00155A77"/>
    <w:rsid w:val="00156703"/>
    <w:rsid w:val="001634CA"/>
    <w:rsid w:val="0016793A"/>
    <w:rsid w:val="00167E09"/>
    <w:rsid w:val="0017034D"/>
    <w:rsid w:val="00171144"/>
    <w:rsid w:val="00177430"/>
    <w:rsid w:val="00180E42"/>
    <w:rsid w:val="001811E5"/>
    <w:rsid w:val="0018292A"/>
    <w:rsid w:val="00182E41"/>
    <w:rsid w:val="0018329D"/>
    <w:rsid w:val="00183C89"/>
    <w:rsid w:val="00184155"/>
    <w:rsid w:val="001904F3"/>
    <w:rsid w:val="001907EC"/>
    <w:rsid w:val="00191A69"/>
    <w:rsid w:val="00192455"/>
    <w:rsid w:val="00193044"/>
    <w:rsid w:val="00194B7C"/>
    <w:rsid w:val="00195629"/>
    <w:rsid w:val="0019618C"/>
    <w:rsid w:val="001975B0"/>
    <w:rsid w:val="0019783B"/>
    <w:rsid w:val="001A01C3"/>
    <w:rsid w:val="001A15BD"/>
    <w:rsid w:val="001A1EDD"/>
    <w:rsid w:val="001A46F0"/>
    <w:rsid w:val="001A4E14"/>
    <w:rsid w:val="001A7A31"/>
    <w:rsid w:val="001B0DAE"/>
    <w:rsid w:val="001B13E9"/>
    <w:rsid w:val="001B1C65"/>
    <w:rsid w:val="001B2046"/>
    <w:rsid w:val="001B4C4E"/>
    <w:rsid w:val="001C03A9"/>
    <w:rsid w:val="001C0E16"/>
    <w:rsid w:val="001C1C6F"/>
    <w:rsid w:val="001C361C"/>
    <w:rsid w:val="001C44B5"/>
    <w:rsid w:val="001C58C3"/>
    <w:rsid w:val="001C60F1"/>
    <w:rsid w:val="001C61F3"/>
    <w:rsid w:val="001C749B"/>
    <w:rsid w:val="001C79FF"/>
    <w:rsid w:val="001C7A70"/>
    <w:rsid w:val="001D0074"/>
    <w:rsid w:val="001D0DC3"/>
    <w:rsid w:val="001D1DAE"/>
    <w:rsid w:val="001D26C2"/>
    <w:rsid w:val="001D2991"/>
    <w:rsid w:val="001D330F"/>
    <w:rsid w:val="001D73DF"/>
    <w:rsid w:val="001D7600"/>
    <w:rsid w:val="001E081C"/>
    <w:rsid w:val="001E3214"/>
    <w:rsid w:val="001E3E87"/>
    <w:rsid w:val="001E47A4"/>
    <w:rsid w:val="001E5E58"/>
    <w:rsid w:val="001E7ED6"/>
    <w:rsid w:val="001F1C66"/>
    <w:rsid w:val="001F38E4"/>
    <w:rsid w:val="001F4421"/>
    <w:rsid w:val="001F6788"/>
    <w:rsid w:val="001F760D"/>
    <w:rsid w:val="00203116"/>
    <w:rsid w:val="00203266"/>
    <w:rsid w:val="00204312"/>
    <w:rsid w:val="002056AA"/>
    <w:rsid w:val="00206EB3"/>
    <w:rsid w:val="002076A5"/>
    <w:rsid w:val="00212C1B"/>
    <w:rsid w:val="00212DCC"/>
    <w:rsid w:val="0021651E"/>
    <w:rsid w:val="00220E2F"/>
    <w:rsid w:val="00222F86"/>
    <w:rsid w:val="00224F45"/>
    <w:rsid w:val="00227532"/>
    <w:rsid w:val="00231446"/>
    <w:rsid w:val="00233D1F"/>
    <w:rsid w:val="002358F6"/>
    <w:rsid w:val="00236579"/>
    <w:rsid w:val="00240E48"/>
    <w:rsid w:val="00243454"/>
    <w:rsid w:val="00244AA4"/>
    <w:rsid w:val="00245B21"/>
    <w:rsid w:val="00246BDC"/>
    <w:rsid w:val="00247625"/>
    <w:rsid w:val="002512CF"/>
    <w:rsid w:val="00252ADA"/>
    <w:rsid w:val="00252C4B"/>
    <w:rsid w:val="0025333C"/>
    <w:rsid w:val="00253FBB"/>
    <w:rsid w:val="0025793A"/>
    <w:rsid w:val="0026169D"/>
    <w:rsid w:val="002627A5"/>
    <w:rsid w:val="002650DC"/>
    <w:rsid w:val="00265140"/>
    <w:rsid w:val="00266C6F"/>
    <w:rsid w:val="00270BDC"/>
    <w:rsid w:val="002719D6"/>
    <w:rsid w:val="00276390"/>
    <w:rsid w:val="00277459"/>
    <w:rsid w:val="00280996"/>
    <w:rsid w:val="002843E4"/>
    <w:rsid w:val="00286442"/>
    <w:rsid w:val="00287724"/>
    <w:rsid w:val="00287AFF"/>
    <w:rsid w:val="00290D4E"/>
    <w:rsid w:val="0029142D"/>
    <w:rsid w:val="002979E5"/>
    <w:rsid w:val="002A12DE"/>
    <w:rsid w:val="002A1378"/>
    <w:rsid w:val="002A5FFB"/>
    <w:rsid w:val="002A6D1E"/>
    <w:rsid w:val="002B112A"/>
    <w:rsid w:val="002B2288"/>
    <w:rsid w:val="002B2B07"/>
    <w:rsid w:val="002C04CB"/>
    <w:rsid w:val="002C1270"/>
    <w:rsid w:val="002C17EC"/>
    <w:rsid w:val="002C2441"/>
    <w:rsid w:val="002C26A8"/>
    <w:rsid w:val="002C2F26"/>
    <w:rsid w:val="002C4C7E"/>
    <w:rsid w:val="002C5A1A"/>
    <w:rsid w:val="002C5EC4"/>
    <w:rsid w:val="002C7A38"/>
    <w:rsid w:val="002D2752"/>
    <w:rsid w:val="002D29BB"/>
    <w:rsid w:val="002D304D"/>
    <w:rsid w:val="002D307C"/>
    <w:rsid w:val="002D32BA"/>
    <w:rsid w:val="002D5572"/>
    <w:rsid w:val="002D59C2"/>
    <w:rsid w:val="002E06AD"/>
    <w:rsid w:val="002E07B5"/>
    <w:rsid w:val="002E2000"/>
    <w:rsid w:val="002E4DB9"/>
    <w:rsid w:val="002E5297"/>
    <w:rsid w:val="002E686D"/>
    <w:rsid w:val="002E6B15"/>
    <w:rsid w:val="002E7A13"/>
    <w:rsid w:val="002E7A48"/>
    <w:rsid w:val="002F0696"/>
    <w:rsid w:val="002F075A"/>
    <w:rsid w:val="002F120F"/>
    <w:rsid w:val="002F1944"/>
    <w:rsid w:val="002F254B"/>
    <w:rsid w:val="002F7C2F"/>
    <w:rsid w:val="002F7E35"/>
    <w:rsid w:val="00301E54"/>
    <w:rsid w:val="00303689"/>
    <w:rsid w:val="003047FA"/>
    <w:rsid w:val="003063F1"/>
    <w:rsid w:val="003076F9"/>
    <w:rsid w:val="0031074C"/>
    <w:rsid w:val="00310BD7"/>
    <w:rsid w:val="00310F87"/>
    <w:rsid w:val="0031266F"/>
    <w:rsid w:val="00312CE8"/>
    <w:rsid w:val="00312D47"/>
    <w:rsid w:val="003135F5"/>
    <w:rsid w:val="00316542"/>
    <w:rsid w:val="003176C6"/>
    <w:rsid w:val="00317B2D"/>
    <w:rsid w:val="003212B8"/>
    <w:rsid w:val="00322B98"/>
    <w:rsid w:val="00323E76"/>
    <w:rsid w:val="00324F98"/>
    <w:rsid w:val="00326E89"/>
    <w:rsid w:val="003271C1"/>
    <w:rsid w:val="00330756"/>
    <w:rsid w:val="00331E25"/>
    <w:rsid w:val="00333B30"/>
    <w:rsid w:val="003343CF"/>
    <w:rsid w:val="00337819"/>
    <w:rsid w:val="00337E92"/>
    <w:rsid w:val="00340F95"/>
    <w:rsid w:val="0034376C"/>
    <w:rsid w:val="00344C5B"/>
    <w:rsid w:val="00345085"/>
    <w:rsid w:val="00346870"/>
    <w:rsid w:val="00350175"/>
    <w:rsid w:val="00351DC3"/>
    <w:rsid w:val="003534F3"/>
    <w:rsid w:val="003548EE"/>
    <w:rsid w:val="00354AA9"/>
    <w:rsid w:val="00355AF6"/>
    <w:rsid w:val="003579B9"/>
    <w:rsid w:val="00360399"/>
    <w:rsid w:val="00366421"/>
    <w:rsid w:val="00366AE8"/>
    <w:rsid w:val="00370E21"/>
    <w:rsid w:val="00371EAE"/>
    <w:rsid w:val="0037345E"/>
    <w:rsid w:val="0038155C"/>
    <w:rsid w:val="00381B31"/>
    <w:rsid w:val="003824EC"/>
    <w:rsid w:val="0038268F"/>
    <w:rsid w:val="003850CC"/>
    <w:rsid w:val="00385D70"/>
    <w:rsid w:val="00390A4B"/>
    <w:rsid w:val="003911C9"/>
    <w:rsid w:val="0039138C"/>
    <w:rsid w:val="003925B8"/>
    <w:rsid w:val="003939EB"/>
    <w:rsid w:val="00393F38"/>
    <w:rsid w:val="003968FA"/>
    <w:rsid w:val="00396D08"/>
    <w:rsid w:val="003A0844"/>
    <w:rsid w:val="003A2C82"/>
    <w:rsid w:val="003A3AEB"/>
    <w:rsid w:val="003A4D6F"/>
    <w:rsid w:val="003A7D15"/>
    <w:rsid w:val="003B0DCA"/>
    <w:rsid w:val="003B11D4"/>
    <w:rsid w:val="003B146D"/>
    <w:rsid w:val="003B1B79"/>
    <w:rsid w:val="003B3712"/>
    <w:rsid w:val="003B3E2C"/>
    <w:rsid w:val="003B41D4"/>
    <w:rsid w:val="003B683C"/>
    <w:rsid w:val="003C383A"/>
    <w:rsid w:val="003C4CFD"/>
    <w:rsid w:val="003C7BA1"/>
    <w:rsid w:val="003C7CF5"/>
    <w:rsid w:val="003D1698"/>
    <w:rsid w:val="003D1D5A"/>
    <w:rsid w:val="003D6897"/>
    <w:rsid w:val="003D6B61"/>
    <w:rsid w:val="003D7F80"/>
    <w:rsid w:val="003E093D"/>
    <w:rsid w:val="003E2D20"/>
    <w:rsid w:val="003E2D9C"/>
    <w:rsid w:val="003E334A"/>
    <w:rsid w:val="003E4482"/>
    <w:rsid w:val="003E5496"/>
    <w:rsid w:val="003E6AA9"/>
    <w:rsid w:val="003E7C3A"/>
    <w:rsid w:val="003F0429"/>
    <w:rsid w:val="003F154B"/>
    <w:rsid w:val="003F1587"/>
    <w:rsid w:val="003F1AC8"/>
    <w:rsid w:val="003F40C7"/>
    <w:rsid w:val="003F5B6F"/>
    <w:rsid w:val="003F6F5A"/>
    <w:rsid w:val="00400A5F"/>
    <w:rsid w:val="00401398"/>
    <w:rsid w:val="00401C85"/>
    <w:rsid w:val="00403939"/>
    <w:rsid w:val="00403F88"/>
    <w:rsid w:val="004041B7"/>
    <w:rsid w:val="00404260"/>
    <w:rsid w:val="00404341"/>
    <w:rsid w:val="00404527"/>
    <w:rsid w:val="00404BBB"/>
    <w:rsid w:val="004061AD"/>
    <w:rsid w:val="00406862"/>
    <w:rsid w:val="00410B45"/>
    <w:rsid w:val="00411597"/>
    <w:rsid w:val="004150FC"/>
    <w:rsid w:val="00417497"/>
    <w:rsid w:val="00417948"/>
    <w:rsid w:val="004247FD"/>
    <w:rsid w:val="00425688"/>
    <w:rsid w:val="0043058B"/>
    <w:rsid w:val="00432B81"/>
    <w:rsid w:val="00441DEA"/>
    <w:rsid w:val="00444FDD"/>
    <w:rsid w:val="00447DC4"/>
    <w:rsid w:val="00452A28"/>
    <w:rsid w:val="0045389F"/>
    <w:rsid w:val="00453A9E"/>
    <w:rsid w:val="00453BF9"/>
    <w:rsid w:val="0046045E"/>
    <w:rsid w:val="004617CB"/>
    <w:rsid w:val="00461FE7"/>
    <w:rsid w:val="0046330F"/>
    <w:rsid w:val="00464847"/>
    <w:rsid w:val="00464A54"/>
    <w:rsid w:val="004660F7"/>
    <w:rsid w:val="004665F4"/>
    <w:rsid w:val="00466F85"/>
    <w:rsid w:val="00470AED"/>
    <w:rsid w:val="00471104"/>
    <w:rsid w:val="00471E3F"/>
    <w:rsid w:val="00473286"/>
    <w:rsid w:val="00475133"/>
    <w:rsid w:val="00475B3B"/>
    <w:rsid w:val="00476A9F"/>
    <w:rsid w:val="00476FB4"/>
    <w:rsid w:val="004820B4"/>
    <w:rsid w:val="0048215E"/>
    <w:rsid w:val="0049385E"/>
    <w:rsid w:val="004942EF"/>
    <w:rsid w:val="004944F3"/>
    <w:rsid w:val="00494612"/>
    <w:rsid w:val="00494F12"/>
    <w:rsid w:val="00495409"/>
    <w:rsid w:val="00495B16"/>
    <w:rsid w:val="0049623D"/>
    <w:rsid w:val="00497097"/>
    <w:rsid w:val="004A0F48"/>
    <w:rsid w:val="004A1F9B"/>
    <w:rsid w:val="004A29F2"/>
    <w:rsid w:val="004A308B"/>
    <w:rsid w:val="004A384A"/>
    <w:rsid w:val="004A43D4"/>
    <w:rsid w:val="004A57A2"/>
    <w:rsid w:val="004A6109"/>
    <w:rsid w:val="004A6ECD"/>
    <w:rsid w:val="004B31D6"/>
    <w:rsid w:val="004B38EE"/>
    <w:rsid w:val="004B49DB"/>
    <w:rsid w:val="004B543D"/>
    <w:rsid w:val="004B5611"/>
    <w:rsid w:val="004B733E"/>
    <w:rsid w:val="004B7A27"/>
    <w:rsid w:val="004C011E"/>
    <w:rsid w:val="004C021F"/>
    <w:rsid w:val="004C0339"/>
    <w:rsid w:val="004C04B4"/>
    <w:rsid w:val="004C3A49"/>
    <w:rsid w:val="004C7FC0"/>
    <w:rsid w:val="004D2BF9"/>
    <w:rsid w:val="004D2FA9"/>
    <w:rsid w:val="004D31C5"/>
    <w:rsid w:val="004D6E02"/>
    <w:rsid w:val="004D6FD7"/>
    <w:rsid w:val="004E0CB3"/>
    <w:rsid w:val="004E2581"/>
    <w:rsid w:val="004E2B11"/>
    <w:rsid w:val="004E4215"/>
    <w:rsid w:val="004E4CAA"/>
    <w:rsid w:val="004E4E2B"/>
    <w:rsid w:val="004E7FA1"/>
    <w:rsid w:val="004F0DEC"/>
    <w:rsid w:val="004F1F7B"/>
    <w:rsid w:val="004F2B7E"/>
    <w:rsid w:val="004F6404"/>
    <w:rsid w:val="004F7F37"/>
    <w:rsid w:val="005000CC"/>
    <w:rsid w:val="0050032B"/>
    <w:rsid w:val="005010E3"/>
    <w:rsid w:val="00507419"/>
    <w:rsid w:val="005115AA"/>
    <w:rsid w:val="00512046"/>
    <w:rsid w:val="00512449"/>
    <w:rsid w:val="00515259"/>
    <w:rsid w:val="00515B7E"/>
    <w:rsid w:val="00516920"/>
    <w:rsid w:val="00516E86"/>
    <w:rsid w:val="00520198"/>
    <w:rsid w:val="005212CA"/>
    <w:rsid w:val="00521CEC"/>
    <w:rsid w:val="00522681"/>
    <w:rsid w:val="00525C1B"/>
    <w:rsid w:val="00526806"/>
    <w:rsid w:val="00526D8D"/>
    <w:rsid w:val="00527A4B"/>
    <w:rsid w:val="0053091B"/>
    <w:rsid w:val="00530A9A"/>
    <w:rsid w:val="00533701"/>
    <w:rsid w:val="00534120"/>
    <w:rsid w:val="005341A6"/>
    <w:rsid w:val="00534291"/>
    <w:rsid w:val="00537B38"/>
    <w:rsid w:val="0054027E"/>
    <w:rsid w:val="00541C0E"/>
    <w:rsid w:val="00542807"/>
    <w:rsid w:val="00542F69"/>
    <w:rsid w:val="00543372"/>
    <w:rsid w:val="005435DB"/>
    <w:rsid w:val="0055066D"/>
    <w:rsid w:val="00551BB5"/>
    <w:rsid w:val="00552B67"/>
    <w:rsid w:val="00554FC0"/>
    <w:rsid w:val="0055650A"/>
    <w:rsid w:val="00557680"/>
    <w:rsid w:val="00571EF0"/>
    <w:rsid w:val="0057232D"/>
    <w:rsid w:val="00572E2A"/>
    <w:rsid w:val="00573452"/>
    <w:rsid w:val="00583937"/>
    <w:rsid w:val="005840F0"/>
    <w:rsid w:val="005866C2"/>
    <w:rsid w:val="005900B8"/>
    <w:rsid w:val="005900E4"/>
    <w:rsid w:val="005903F4"/>
    <w:rsid w:val="00594978"/>
    <w:rsid w:val="00596997"/>
    <w:rsid w:val="0059751E"/>
    <w:rsid w:val="0059757C"/>
    <w:rsid w:val="00597D7B"/>
    <w:rsid w:val="005A0AD9"/>
    <w:rsid w:val="005A1F87"/>
    <w:rsid w:val="005A258A"/>
    <w:rsid w:val="005A26CD"/>
    <w:rsid w:val="005A332A"/>
    <w:rsid w:val="005A3AC8"/>
    <w:rsid w:val="005A5A70"/>
    <w:rsid w:val="005A5EDA"/>
    <w:rsid w:val="005A6D4A"/>
    <w:rsid w:val="005B1D8B"/>
    <w:rsid w:val="005B22FD"/>
    <w:rsid w:val="005B2E96"/>
    <w:rsid w:val="005B3B9B"/>
    <w:rsid w:val="005B41D5"/>
    <w:rsid w:val="005B65DD"/>
    <w:rsid w:val="005B6DE4"/>
    <w:rsid w:val="005C266C"/>
    <w:rsid w:val="005C3C61"/>
    <w:rsid w:val="005C4072"/>
    <w:rsid w:val="005C4079"/>
    <w:rsid w:val="005C43A0"/>
    <w:rsid w:val="005C52F3"/>
    <w:rsid w:val="005C6DB2"/>
    <w:rsid w:val="005C731F"/>
    <w:rsid w:val="005C75CD"/>
    <w:rsid w:val="005C77CF"/>
    <w:rsid w:val="005C79C3"/>
    <w:rsid w:val="005D2BC6"/>
    <w:rsid w:val="005D30B3"/>
    <w:rsid w:val="005D3825"/>
    <w:rsid w:val="005D42C8"/>
    <w:rsid w:val="005D56D5"/>
    <w:rsid w:val="005E0939"/>
    <w:rsid w:val="005E0E07"/>
    <w:rsid w:val="005E2D5D"/>
    <w:rsid w:val="005E4695"/>
    <w:rsid w:val="005E62BD"/>
    <w:rsid w:val="005E7A30"/>
    <w:rsid w:val="005F2059"/>
    <w:rsid w:val="005F22F2"/>
    <w:rsid w:val="005F2D5A"/>
    <w:rsid w:val="005F3283"/>
    <w:rsid w:val="005F5F2F"/>
    <w:rsid w:val="006033FE"/>
    <w:rsid w:val="006034D7"/>
    <w:rsid w:val="00606A7C"/>
    <w:rsid w:val="0061217C"/>
    <w:rsid w:val="00613D8D"/>
    <w:rsid w:val="00614A01"/>
    <w:rsid w:val="006159FE"/>
    <w:rsid w:val="0061729E"/>
    <w:rsid w:val="00620710"/>
    <w:rsid w:val="0062243B"/>
    <w:rsid w:val="006279BC"/>
    <w:rsid w:val="00627B5E"/>
    <w:rsid w:val="00627E52"/>
    <w:rsid w:val="00627FAD"/>
    <w:rsid w:val="006303B2"/>
    <w:rsid w:val="0063192D"/>
    <w:rsid w:val="006336AA"/>
    <w:rsid w:val="0063488D"/>
    <w:rsid w:val="0063496A"/>
    <w:rsid w:val="00637206"/>
    <w:rsid w:val="006402E3"/>
    <w:rsid w:val="006403EE"/>
    <w:rsid w:val="006464C1"/>
    <w:rsid w:val="006478CB"/>
    <w:rsid w:val="00650835"/>
    <w:rsid w:val="006532FD"/>
    <w:rsid w:val="006535CE"/>
    <w:rsid w:val="00655097"/>
    <w:rsid w:val="006556C3"/>
    <w:rsid w:val="00656305"/>
    <w:rsid w:val="00656D54"/>
    <w:rsid w:val="00660584"/>
    <w:rsid w:val="00661D80"/>
    <w:rsid w:val="0066292F"/>
    <w:rsid w:val="00663656"/>
    <w:rsid w:val="00664F16"/>
    <w:rsid w:val="00666185"/>
    <w:rsid w:val="00670121"/>
    <w:rsid w:val="00670E34"/>
    <w:rsid w:val="00670F38"/>
    <w:rsid w:val="0067102B"/>
    <w:rsid w:val="0067190D"/>
    <w:rsid w:val="00674397"/>
    <w:rsid w:val="00674AA0"/>
    <w:rsid w:val="00674AA4"/>
    <w:rsid w:val="00675C09"/>
    <w:rsid w:val="006764BA"/>
    <w:rsid w:val="006764C7"/>
    <w:rsid w:val="00677EFA"/>
    <w:rsid w:val="00680C6F"/>
    <w:rsid w:val="006812B5"/>
    <w:rsid w:val="00681ACE"/>
    <w:rsid w:val="00683363"/>
    <w:rsid w:val="006837A6"/>
    <w:rsid w:val="00684A1D"/>
    <w:rsid w:val="0069798A"/>
    <w:rsid w:val="006A071C"/>
    <w:rsid w:val="006A494E"/>
    <w:rsid w:val="006A54CD"/>
    <w:rsid w:val="006A6E9C"/>
    <w:rsid w:val="006B15F8"/>
    <w:rsid w:val="006B21A0"/>
    <w:rsid w:val="006B5427"/>
    <w:rsid w:val="006B6898"/>
    <w:rsid w:val="006C030C"/>
    <w:rsid w:val="006C06FE"/>
    <w:rsid w:val="006C0824"/>
    <w:rsid w:val="006C1BCE"/>
    <w:rsid w:val="006C28C5"/>
    <w:rsid w:val="006C3587"/>
    <w:rsid w:val="006C564E"/>
    <w:rsid w:val="006C5BA7"/>
    <w:rsid w:val="006D049C"/>
    <w:rsid w:val="006D0DB2"/>
    <w:rsid w:val="006D14C5"/>
    <w:rsid w:val="006D3253"/>
    <w:rsid w:val="006D47AA"/>
    <w:rsid w:val="006D67B6"/>
    <w:rsid w:val="006D6A3C"/>
    <w:rsid w:val="006E106A"/>
    <w:rsid w:val="006E3828"/>
    <w:rsid w:val="006E3848"/>
    <w:rsid w:val="006F0EFF"/>
    <w:rsid w:val="006F4775"/>
    <w:rsid w:val="006F611A"/>
    <w:rsid w:val="006F6721"/>
    <w:rsid w:val="006F7377"/>
    <w:rsid w:val="00702575"/>
    <w:rsid w:val="007032A7"/>
    <w:rsid w:val="0070435A"/>
    <w:rsid w:val="00707D21"/>
    <w:rsid w:val="00712D3F"/>
    <w:rsid w:val="00713B23"/>
    <w:rsid w:val="00716E96"/>
    <w:rsid w:val="0072037E"/>
    <w:rsid w:val="007213BF"/>
    <w:rsid w:val="00722618"/>
    <w:rsid w:val="00722736"/>
    <w:rsid w:val="0072299B"/>
    <w:rsid w:val="007236C1"/>
    <w:rsid w:val="0072468E"/>
    <w:rsid w:val="00726B29"/>
    <w:rsid w:val="0073005C"/>
    <w:rsid w:val="007307B5"/>
    <w:rsid w:val="00733314"/>
    <w:rsid w:val="00733B8C"/>
    <w:rsid w:val="00734053"/>
    <w:rsid w:val="007347EE"/>
    <w:rsid w:val="007349E2"/>
    <w:rsid w:val="00736012"/>
    <w:rsid w:val="00736057"/>
    <w:rsid w:val="007408CE"/>
    <w:rsid w:val="00743417"/>
    <w:rsid w:val="0074368D"/>
    <w:rsid w:val="007457F9"/>
    <w:rsid w:val="007460B1"/>
    <w:rsid w:val="00746FA7"/>
    <w:rsid w:val="007471AF"/>
    <w:rsid w:val="0075049B"/>
    <w:rsid w:val="007506F6"/>
    <w:rsid w:val="00750C8C"/>
    <w:rsid w:val="0075167F"/>
    <w:rsid w:val="00752A35"/>
    <w:rsid w:val="0075306C"/>
    <w:rsid w:val="00760F6E"/>
    <w:rsid w:val="00766286"/>
    <w:rsid w:val="00771BF8"/>
    <w:rsid w:val="00771D3F"/>
    <w:rsid w:val="00772C6D"/>
    <w:rsid w:val="0077377F"/>
    <w:rsid w:val="00774ADB"/>
    <w:rsid w:val="00774F4E"/>
    <w:rsid w:val="007757CA"/>
    <w:rsid w:val="00776248"/>
    <w:rsid w:val="007802CB"/>
    <w:rsid w:val="00781BA0"/>
    <w:rsid w:val="00782347"/>
    <w:rsid w:val="0078270B"/>
    <w:rsid w:val="00785F38"/>
    <w:rsid w:val="00787362"/>
    <w:rsid w:val="00787535"/>
    <w:rsid w:val="00792C29"/>
    <w:rsid w:val="00795A33"/>
    <w:rsid w:val="00796CDC"/>
    <w:rsid w:val="00796F16"/>
    <w:rsid w:val="007A1D9E"/>
    <w:rsid w:val="007A2360"/>
    <w:rsid w:val="007A2B42"/>
    <w:rsid w:val="007B0362"/>
    <w:rsid w:val="007B24D3"/>
    <w:rsid w:val="007B331B"/>
    <w:rsid w:val="007B5C69"/>
    <w:rsid w:val="007C1260"/>
    <w:rsid w:val="007C17E8"/>
    <w:rsid w:val="007C1CC5"/>
    <w:rsid w:val="007C29E0"/>
    <w:rsid w:val="007C421C"/>
    <w:rsid w:val="007C449D"/>
    <w:rsid w:val="007C50BC"/>
    <w:rsid w:val="007D120B"/>
    <w:rsid w:val="007D20BB"/>
    <w:rsid w:val="007D4CD1"/>
    <w:rsid w:val="007D6712"/>
    <w:rsid w:val="007E01B5"/>
    <w:rsid w:val="007E4365"/>
    <w:rsid w:val="007E4485"/>
    <w:rsid w:val="007E4610"/>
    <w:rsid w:val="007E512B"/>
    <w:rsid w:val="007E5148"/>
    <w:rsid w:val="007E5C5F"/>
    <w:rsid w:val="007E750A"/>
    <w:rsid w:val="007F3AE9"/>
    <w:rsid w:val="007F60AA"/>
    <w:rsid w:val="007F6C5C"/>
    <w:rsid w:val="007F6C9B"/>
    <w:rsid w:val="0080015C"/>
    <w:rsid w:val="0080462A"/>
    <w:rsid w:val="00806A50"/>
    <w:rsid w:val="00807274"/>
    <w:rsid w:val="008142B9"/>
    <w:rsid w:val="00814B80"/>
    <w:rsid w:val="00817FA7"/>
    <w:rsid w:val="00820EF7"/>
    <w:rsid w:val="0082499D"/>
    <w:rsid w:val="008250C1"/>
    <w:rsid w:val="00825161"/>
    <w:rsid w:val="00826E06"/>
    <w:rsid w:val="008273D6"/>
    <w:rsid w:val="0083052F"/>
    <w:rsid w:val="008309D4"/>
    <w:rsid w:val="008343E3"/>
    <w:rsid w:val="0083684B"/>
    <w:rsid w:val="008422A3"/>
    <w:rsid w:val="008467D2"/>
    <w:rsid w:val="0085010E"/>
    <w:rsid w:val="0085179A"/>
    <w:rsid w:val="00851A97"/>
    <w:rsid w:val="00851BC0"/>
    <w:rsid w:val="00852CCE"/>
    <w:rsid w:val="008550E9"/>
    <w:rsid w:val="008577AC"/>
    <w:rsid w:val="00857B3C"/>
    <w:rsid w:val="0086119B"/>
    <w:rsid w:val="008622B2"/>
    <w:rsid w:val="00862C58"/>
    <w:rsid w:val="0086402A"/>
    <w:rsid w:val="008651F7"/>
    <w:rsid w:val="00866268"/>
    <w:rsid w:val="008705A1"/>
    <w:rsid w:val="008735A1"/>
    <w:rsid w:val="0087471F"/>
    <w:rsid w:val="00874BA9"/>
    <w:rsid w:val="0087593B"/>
    <w:rsid w:val="00875D80"/>
    <w:rsid w:val="008762D9"/>
    <w:rsid w:val="008766E0"/>
    <w:rsid w:val="00876718"/>
    <w:rsid w:val="00881B09"/>
    <w:rsid w:val="008847C5"/>
    <w:rsid w:val="008856B7"/>
    <w:rsid w:val="008868E4"/>
    <w:rsid w:val="00886C4C"/>
    <w:rsid w:val="00890450"/>
    <w:rsid w:val="00896232"/>
    <w:rsid w:val="00897481"/>
    <w:rsid w:val="00897B36"/>
    <w:rsid w:val="008A677B"/>
    <w:rsid w:val="008B3067"/>
    <w:rsid w:val="008C0152"/>
    <w:rsid w:val="008C0E27"/>
    <w:rsid w:val="008C2234"/>
    <w:rsid w:val="008C4450"/>
    <w:rsid w:val="008C4EFE"/>
    <w:rsid w:val="008C5E55"/>
    <w:rsid w:val="008C5E6C"/>
    <w:rsid w:val="008C7E8A"/>
    <w:rsid w:val="008D004E"/>
    <w:rsid w:val="008D00C3"/>
    <w:rsid w:val="008D0CFC"/>
    <w:rsid w:val="008D25EE"/>
    <w:rsid w:val="008D29F9"/>
    <w:rsid w:val="008D3D74"/>
    <w:rsid w:val="008D56C5"/>
    <w:rsid w:val="008D5DDD"/>
    <w:rsid w:val="008D6A8D"/>
    <w:rsid w:val="008D7039"/>
    <w:rsid w:val="008D7329"/>
    <w:rsid w:val="008D7B45"/>
    <w:rsid w:val="008E2C8D"/>
    <w:rsid w:val="008E2E48"/>
    <w:rsid w:val="008E43C1"/>
    <w:rsid w:val="008E6E8C"/>
    <w:rsid w:val="008E742C"/>
    <w:rsid w:val="008F0A2C"/>
    <w:rsid w:val="008F31DA"/>
    <w:rsid w:val="008F325F"/>
    <w:rsid w:val="008F68B2"/>
    <w:rsid w:val="00901200"/>
    <w:rsid w:val="009015D1"/>
    <w:rsid w:val="00901E97"/>
    <w:rsid w:val="00901ECD"/>
    <w:rsid w:val="00902A2B"/>
    <w:rsid w:val="00904866"/>
    <w:rsid w:val="00907624"/>
    <w:rsid w:val="0091048D"/>
    <w:rsid w:val="00910F2A"/>
    <w:rsid w:val="00911818"/>
    <w:rsid w:val="009129F4"/>
    <w:rsid w:val="00912D02"/>
    <w:rsid w:val="009144AA"/>
    <w:rsid w:val="009156F2"/>
    <w:rsid w:val="00915779"/>
    <w:rsid w:val="00917358"/>
    <w:rsid w:val="00917966"/>
    <w:rsid w:val="00921E89"/>
    <w:rsid w:val="00923849"/>
    <w:rsid w:val="009251C1"/>
    <w:rsid w:val="00925A8D"/>
    <w:rsid w:val="00927A79"/>
    <w:rsid w:val="00930AC4"/>
    <w:rsid w:val="0093713C"/>
    <w:rsid w:val="0093783D"/>
    <w:rsid w:val="0093788E"/>
    <w:rsid w:val="00941EE5"/>
    <w:rsid w:val="00942E49"/>
    <w:rsid w:val="00944632"/>
    <w:rsid w:val="00950DA5"/>
    <w:rsid w:val="00951807"/>
    <w:rsid w:val="00952573"/>
    <w:rsid w:val="00952F6C"/>
    <w:rsid w:val="00954EEA"/>
    <w:rsid w:val="0095651E"/>
    <w:rsid w:val="00960CA5"/>
    <w:rsid w:val="00962652"/>
    <w:rsid w:val="0096289D"/>
    <w:rsid w:val="00962AA5"/>
    <w:rsid w:val="00963352"/>
    <w:rsid w:val="00964BE5"/>
    <w:rsid w:val="0096536E"/>
    <w:rsid w:val="00965C02"/>
    <w:rsid w:val="009675A2"/>
    <w:rsid w:val="009676AD"/>
    <w:rsid w:val="00967EFE"/>
    <w:rsid w:val="0097031C"/>
    <w:rsid w:val="009710FA"/>
    <w:rsid w:val="00971216"/>
    <w:rsid w:val="009728DF"/>
    <w:rsid w:val="00975E9D"/>
    <w:rsid w:val="00977D23"/>
    <w:rsid w:val="00980B1A"/>
    <w:rsid w:val="0098100F"/>
    <w:rsid w:val="009814AC"/>
    <w:rsid w:val="00981F0C"/>
    <w:rsid w:val="009832A6"/>
    <w:rsid w:val="009837E7"/>
    <w:rsid w:val="00990934"/>
    <w:rsid w:val="00992E1C"/>
    <w:rsid w:val="00994871"/>
    <w:rsid w:val="009965D9"/>
    <w:rsid w:val="009A1E5D"/>
    <w:rsid w:val="009A44F6"/>
    <w:rsid w:val="009A493F"/>
    <w:rsid w:val="009A4C80"/>
    <w:rsid w:val="009A5065"/>
    <w:rsid w:val="009A5289"/>
    <w:rsid w:val="009A66CE"/>
    <w:rsid w:val="009A7F8C"/>
    <w:rsid w:val="009B2A0F"/>
    <w:rsid w:val="009B2A60"/>
    <w:rsid w:val="009B4765"/>
    <w:rsid w:val="009B4769"/>
    <w:rsid w:val="009B77DE"/>
    <w:rsid w:val="009C54CF"/>
    <w:rsid w:val="009C5B57"/>
    <w:rsid w:val="009C7856"/>
    <w:rsid w:val="009D059B"/>
    <w:rsid w:val="009D0EFE"/>
    <w:rsid w:val="009D3D33"/>
    <w:rsid w:val="009D5207"/>
    <w:rsid w:val="009D5D06"/>
    <w:rsid w:val="009E004B"/>
    <w:rsid w:val="009E048E"/>
    <w:rsid w:val="009E3CE6"/>
    <w:rsid w:val="009E6AAD"/>
    <w:rsid w:val="009E6E51"/>
    <w:rsid w:val="009E7727"/>
    <w:rsid w:val="009E7B34"/>
    <w:rsid w:val="009F58BD"/>
    <w:rsid w:val="009F6E1C"/>
    <w:rsid w:val="00A02935"/>
    <w:rsid w:val="00A0343F"/>
    <w:rsid w:val="00A05AC7"/>
    <w:rsid w:val="00A10DC3"/>
    <w:rsid w:val="00A13FB1"/>
    <w:rsid w:val="00A152D2"/>
    <w:rsid w:val="00A20581"/>
    <w:rsid w:val="00A20CF4"/>
    <w:rsid w:val="00A2411B"/>
    <w:rsid w:val="00A2527E"/>
    <w:rsid w:val="00A2585D"/>
    <w:rsid w:val="00A26CFF"/>
    <w:rsid w:val="00A3372F"/>
    <w:rsid w:val="00A33D55"/>
    <w:rsid w:val="00A342FD"/>
    <w:rsid w:val="00A35456"/>
    <w:rsid w:val="00A366C4"/>
    <w:rsid w:val="00A44423"/>
    <w:rsid w:val="00A506C0"/>
    <w:rsid w:val="00A5179F"/>
    <w:rsid w:val="00A52695"/>
    <w:rsid w:val="00A528A8"/>
    <w:rsid w:val="00A52D6B"/>
    <w:rsid w:val="00A538D2"/>
    <w:rsid w:val="00A54295"/>
    <w:rsid w:val="00A5493A"/>
    <w:rsid w:val="00A62C83"/>
    <w:rsid w:val="00A62D8F"/>
    <w:rsid w:val="00A6312B"/>
    <w:rsid w:val="00A72066"/>
    <w:rsid w:val="00A72387"/>
    <w:rsid w:val="00A73886"/>
    <w:rsid w:val="00A73FCF"/>
    <w:rsid w:val="00A801C7"/>
    <w:rsid w:val="00A8091F"/>
    <w:rsid w:val="00A80D41"/>
    <w:rsid w:val="00A81062"/>
    <w:rsid w:val="00A81EE8"/>
    <w:rsid w:val="00A83C75"/>
    <w:rsid w:val="00A848BC"/>
    <w:rsid w:val="00A8577C"/>
    <w:rsid w:val="00A85F55"/>
    <w:rsid w:val="00A91741"/>
    <w:rsid w:val="00A92C50"/>
    <w:rsid w:val="00A93B1F"/>
    <w:rsid w:val="00A94D11"/>
    <w:rsid w:val="00A94E7B"/>
    <w:rsid w:val="00AA302D"/>
    <w:rsid w:val="00AA65E0"/>
    <w:rsid w:val="00AA75EB"/>
    <w:rsid w:val="00AA7C7E"/>
    <w:rsid w:val="00AB07D3"/>
    <w:rsid w:val="00AB1074"/>
    <w:rsid w:val="00AB1A92"/>
    <w:rsid w:val="00AB2C50"/>
    <w:rsid w:val="00AB2D1C"/>
    <w:rsid w:val="00AB38D9"/>
    <w:rsid w:val="00AB3A47"/>
    <w:rsid w:val="00AB5507"/>
    <w:rsid w:val="00AB7300"/>
    <w:rsid w:val="00AB7FDF"/>
    <w:rsid w:val="00AC0ACA"/>
    <w:rsid w:val="00AC4936"/>
    <w:rsid w:val="00AC4FE5"/>
    <w:rsid w:val="00AC513A"/>
    <w:rsid w:val="00AC7BBB"/>
    <w:rsid w:val="00AD2568"/>
    <w:rsid w:val="00AD3118"/>
    <w:rsid w:val="00AD3696"/>
    <w:rsid w:val="00AD49CC"/>
    <w:rsid w:val="00AD4FBA"/>
    <w:rsid w:val="00AD557F"/>
    <w:rsid w:val="00AD6215"/>
    <w:rsid w:val="00AD68DF"/>
    <w:rsid w:val="00AD6C88"/>
    <w:rsid w:val="00AE1AD6"/>
    <w:rsid w:val="00AE36BE"/>
    <w:rsid w:val="00AE4777"/>
    <w:rsid w:val="00AE709D"/>
    <w:rsid w:val="00AE757F"/>
    <w:rsid w:val="00AF2396"/>
    <w:rsid w:val="00AF23E1"/>
    <w:rsid w:val="00AF2D05"/>
    <w:rsid w:val="00AF3A65"/>
    <w:rsid w:val="00AF4B8C"/>
    <w:rsid w:val="00AF6DFC"/>
    <w:rsid w:val="00AF6F46"/>
    <w:rsid w:val="00B006E8"/>
    <w:rsid w:val="00B014F8"/>
    <w:rsid w:val="00B0184E"/>
    <w:rsid w:val="00B03152"/>
    <w:rsid w:val="00B036AD"/>
    <w:rsid w:val="00B10C09"/>
    <w:rsid w:val="00B14A27"/>
    <w:rsid w:val="00B14D21"/>
    <w:rsid w:val="00B1651A"/>
    <w:rsid w:val="00B168F4"/>
    <w:rsid w:val="00B176A4"/>
    <w:rsid w:val="00B17ABB"/>
    <w:rsid w:val="00B2217A"/>
    <w:rsid w:val="00B248D8"/>
    <w:rsid w:val="00B24AB1"/>
    <w:rsid w:val="00B24BCF"/>
    <w:rsid w:val="00B26F16"/>
    <w:rsid w:val="00B30388"/>
    <w:rsid w:val="00B32BF4"/>
    <w:rsid w:val="00B34A21"/>
    <w:rsid w:val="00B34E2F"/>
    <w:rsid w:val="00B35091"/>
    <w:rsid w:val="00B361DA"/>
    <w:rsid w:val="00B4579B"/>
    <w:rsid w:val="00B47FBF"/>
    <w:rsid w:val="00B501AB"/>
    <w:rsid w:val="00B504D2"/>
    <w:rsid w:val="00B53897"/>
    <w:rsid w:val="00B53F42"/>
    <w:rsid w:val="00B53F5F"/>
    <w:rsid w:val="00B577F8"/>
    <w:rsid w:val="00B6053E"/>
    <w:rsid w:val="00B60CBE"/>
    <w:rsid w:val="00B6211E"/>
    <w:rsid w:val="00B6454B"/>
    <w:rsid w:val="00B64E0F"/>
    <w:rsid w:val="00B650CD"/>
    <w:rsid w:val="00B67CD4"/>
    <w:rsid w:val="00B70C26"/>
    <w:rsid w:val="00B7122D"/>
    <w:rsid w:val="00B71CF5"/>
    <w:rsid w:val="00B7350F"/>
    <w:rsid w:val="00B73686"/>
    <w:rsid w:val="00B736DB"/>
    <w:rsid w:val="00B7564A"/>
    <w:rsid w:val="00B80466"/>
    <w:rsid w:val="00B835BC"/>
    <w:rsid w:val="00B836B8"/>
    <w:rsid w:val="00B83731"/>
    <w:rsid w:val="00B85ACE"/>
    <w:rsid w:val="00B87CB5"/>
    <w:rsid w:val="00B905B9"/>
    <w:rsid w:val="00B90A2A"/>
    <w:rsid w:val="00B91444"/>
    <w:rsid w:val="00B917C2"/>
    <w:rsid w:val="00B92774"/>
    <w:rsid w:val="00B92A6B"/>
    <w:rsid w:val="00B936E1"/>
    <w:rsid w:val="00BA1CAD"/>
    <w:rsid w:val="00BA58AF"/>
    <w:rsid w:val="00BA5B79"/>
    <w:rsid w:val="00BB30C8"/>
    <w:rsid w:val="00BB37BC"/>
    <w:rsid w:val="00BB398F"/>
    <w:rsid w:val="00BB418A"/>
    <w:rsid w:val="00BB4B95"/>
    <w:rsid w:val="00BB529E"/>
    <w:rsid w:val="00BB62FF"/>
    <w:rsid w:val="00BB6A64"/>
    <w:rsid w:val="00BC1632"/>
    <w:rsid w:val="00BC58D5"/>
    <w:rsid w:val="00BC7BF1"/>
    <w:rsid w:val="00BD059C"/>
    <w:rsid w:val="00BD07E5"/>
    <w:rsid w:val="00BD3BA9"/>
    <w:rsid w:val="00BD444A"/>
    <w:rsid w:val="00BD4B17"/>
    <w:rsid w:val="00BE1848"/>
    <w:rsid w:val="00BE25B8"/>
    <w:rsid w:val="00BE2EC4"/>
    <w:rsid w:val="00BE379F"/>
    <w:rsid w:val="00BE4499"/>
    <w:rsid w:val="00BE44DB"/>
    <w:rsid w:val="00BE53FF"/>
    <w:rsid w:val="00BE5847"/>
    <w:rsid w:val="00BE6D84"/>
    <w:rsid w:val="00BF3682"/>
    <w:rsid w:val="00BF4C8E"/>
    <w:rsid w:val="00BF60F3"/>
    <w:rsid w:val="00BF7A78"/>
    <w:rsid w:val="00C0028A"/>
    <w:rsid w:val="00C00D6D"/>
    <w:rsid w:val="00C02BEA"/>
    <w:rsid w:val="00C0575C"/>
    <w:rsid w:val="00C0776D"/>
    <w:rsid w:val="00C10A5F"/>
    <w:rsid w:val="00C11251"/>
    <w:rsid w:val="00C11347"/>
    <w:rsid w:val="00C11914"/>
    <w:rsid w:val="00C11D27"/>
    <w:rsid w:val="00C12261"/>
    <w:rsid w:val="00C129F2"/>
    <w:rsid w:val="00C208D0"/>
    <w:rsid w:val="00C21C5E"/>
    <w:rsid w:val="00C243B9"/>
    <w:rsid w:val="00C2441A"/>
    <w:rsid w:val="00C245EC"/>
    <w:rsid w:val="00C26077"/>
    <w:rsid w:val="00C2737B"/>
    <w:rsid w:val="00C308B4"/>
    <w:rsid w:val="00C30EE0"/>
    <w:rsid w:val="00C3257C"/>
    <w:rsid w:val="00C36468"/>
    <w:rsid w:val="00C36AD0"/>
    <w:rsid w:val="00C3794D"/>
    <w:rsid w:val="00C37FF5"/>
    <w:rsid w:val="00C404EE"/>
    <w:rsid w:val="00C4062F"/>
    <w:rsid w:val="00C43279"/>
    <w:rsid w:val="00C43E82"/>
    <w:rsid w:val="00C44B97"/>
    <w:rsid w:val="00C44E7F"/>
    <w:rsid w:val="00C455D4"/>
    <w:rsid w:val="00C4714E"/>
    <w:rsid w:val="00C5099E"/>
    <w:rsid w:val="00C51677"/>
    <w:rsid w:val="00C53A0E"/>
    <w:rsid w:val="00C5792E"/>
    <w:rsid w:val="00C57ABE"/>
    <w:rsid w:val="00C60263"/>
    <w:rsid w:val="00C606CE"/>
    <w:rsid w:val="00C629E1"/>
    <w:rsid w:val="00C632F5"/>
    <w:rsid w:val="00C643E6"/>
    <w:rsid w:val="00C7020E"/>
    <w:rsid w:val="00C71348"/>
    <w:rsid w:val="00C73CA6"/>
    <w:rsid w:val="00C77CAD"/>
    <w:rsid w:val="00C824D2"/>
    <w:rsid w:val="00C83D07"/>
    <w:rsid w:val="00C859EF"/>
    <w:rsid w:val="00C862BE"/>
    <w:rsid w:val="00C86477"/>
    <w:rsid w:val="00C86E98"/>
    <w:rsid w:val="00C87ABE"/>
    <w:rsid w:val="00C91287"/>
    <w:rsid w:val="00C91950"/>
    <w:rsid w:val="00C9261A"/>
    <w:rsid w:val="00C92BE3"/>
    <w:rsid w:val="00CA361B"/>
    <w:rsid w:val="00CA3A8C"/>
    <w:rsid w:val="00CA67C7"/>
    <w:rsid w:val="00CA6833"/>
    <w:rsid w:val="00CB08EC"/>
    <w:rsid w:val="00CB1458"/>
    <w:rsid w:val="00CB2754"/>
    <w:rsid w:val="00CB50FC"/>
    <w:rsid w:val="00CB5C50"/>
    <w:rsid w:val="00CB6D64"/>
    <w:rsid w:val="00CC2075"/>
    <w:rsid w:val="00CC3AF9"/>
    <w:rsid w:val="00CC40C1"/>
    <w:rsid w:val="00CC430B"/>
    <w:rsid w:val="00CD1482"/>
    <w:rsid w:val="00CD230F"/>
    <w:rsid w:val="00CD2C59"/>
    <w:rsid w:val="00CD38EC"/>
    <w:rsid w:val="00CD406C"/>
    <w:rsid w:val="00CD4218"/>
    <w:rsid w:val="00CD482D"/>
    <w:rsid w:val="00CD5254"/>
    <w:rsid w:val="00CD71E0"/>
    <w:rsid w:val="00CE0719"/>
    <w:rsid w:val="00CE105F"/>
    <w:rsid w:val="00CE33DB"/>
    <w:rsid w:val="00CE5228"/>
    <w:rsid w:val="00CE64CB"/>
    <w:rsid w:val="00CE7A80"/>
    <w:rsid w:val="00CF1E98"/>
    <w:rsid w:val="00CF4650"/>
    <w:rsid w:val="00CF46C2"/>
    <w:rsid w:val="00CF5006"/>
    <w:rsid w:val="00CF52E7"/>
    <w:rsid w:val="00CF532B"/>
    <w:rsid w:val="00CF6B47"/>
    <w:rsid w:val="00CF7E31"/>
    <w:rsid w:val="00D0466C"/>
    <w:rsid w:val="00D04969"/>
    <w:rsid w:val="00D06645"/>
    <w:rsid w:val="00D06C37"/>
    <w:rsid w:val="00D071EC"/>
    <w:rsid w:val="00D075C4"/>
    <w:rsid w:val="00D07AFC"/>
    <w:rsid w:val="00D07EA4"/>
    <w:rsid w:val="00D10311"/>
    <w:rsid w:val="00D112CB"/>
    <w:rsid w:val="00D1204B"/>
    <w:rsid w:val="00D127F5"/>
    <w:rsid w:val="00D138BE"/>
    <w:rsid w:val="00D16B19"/>
    <w:rsid w:val="00D17095"/>
    <w:rsid w:val="00D17314"/>
    <w:rsid w:val="00D23B43"/>
    <w:rsid w:val="00D26897"/>
    <w:rsid w:val="00D279F7"/>
    <w:rsid w:val="00D27E01"/>
    <w:rsid w:val="00D30133"/>
    <w:rsid w:val="00D30999"/>
    <w:rsid w:val="00D30BAB"/>
    <w:rsid w:val="00D369CD"/>
    <w:rsid w:val="00D4060D"/>
    <w:rsid w:val="00D40ED2"/>
    <w:rsid w:val="00D40FB1"/>
    <w:rsid w:val="00D41C7C"/>
    <w:rsid w:val="00D41FC6"/>
    <w:rsid w:val="00D43322"/>
    <w:rsid w:val="00D43670"/>
    <w:rsid w:val="00D43699"/>
    <w:rsid w:val="00D45AAF"/>
    <w:rsid w:val="00D46CA5"/>
    <w:rsid w:val="00D478F2"/>
    <w:rsid w:val="00D5213E"/>
    <w:rsid w:val="00D549F4"/>
    <w:rsid w:val="00D6076F"/>
    <w:rsid w:val="00D616C6"/>
    <w:rsid w:val="00D61BC5"/>
    <w:rsid w:val="00D62493"/>
    <w:rsid w:val="00D62B34"/>
    <w:rsid w:val="00D6607F"/>
    <w:rsid w:val="00D67241"/>
    <w:rsid w:val="00D70F0C"/>
    <w:rsid w:val="00D71A97"/>
    <w:rsid w:val="00D725BA"/>
    <w:rsid w:val="00D7360F"/>
    <w:rsid w:val="00D73AB6"/>
    <w:rsid w:val="00D7418B"/>
    <w:rsid w:val="00D74435"/>
    <w:rsid w:val="00D75047"/>
    <w:rsid w:val="00D7670B"/>
    <w:rsid w:val="00D76BCA"/>
    <w:rsid w:val="00D76E84"/>
    <w:rsid w:val="00D770D6"/>
    <w:rsid w:val="00D82324"/>
    <w:rsid w:val="00D8341E"/>
    <w:rsid w:val="00D83CC4"/>
    <w:rsid w:val="00D8767E"/>
    <w:rsid w:val="00D904EB"/>
    <w:rsid w:val="00D90B80"/>
    <w:rsid w:val="00D9191C"/>
    <w:rsid w:val="00D9333B"/>
    <w:rsid w:val="00DA26A9"/>
    <w:rsid w:val="00DB0208"/>
    <w:rsid w:val="00DB050A"/>
    <w:rsid w:val="00DB149E"/>
    <w:rsid w:val="00DB391C"/>
    <w:rsid w:val="00DB4EED"/>
    <w:rsid w:val="00DB55AD"/>
    <w:rsid w:val="00DB55EB"/>
    <w:rsid w:val="00DB7AE3"/>
    <w:rsid w:val="00DC314B"/>
    <w:rsid w:val="00DC4275"/>
    <w:rsid w:val="00DC4F8F"/>
    <w:rsid w:val="00DC51A9"/>
    <w:rsid w:val="00DC5B0C"/>
    <w:rsid w:val="00DC5E39"/>
    <w:rsid w:val="00DC794D"/>
    <w:rsid w:val="00DD009E"/>
    <w:rsid w:val="00DD24F4"/>
    <w:rsid w:val="00DD4622"/>
    <w:rsid w:val="00DD54F9"/>
    <w:rsid w:val="00DD68B8"/>
    <w:rsid w:val="00DE139A"/>
    <w:rsid w:val="00DE305E"/>
    <w:rsid w:val="00DE34C2"/>
    <w:rsid w:val="00DE56BC"/>
    <w:rsid w:val="00DE7B42"/>
    <w:rsid w:val="00DF3278"/>
    <w:rsid w:val="00DF52E6"/>
    <w:rsid w:val="00DF5512"/>
    <w:rsid w:val="00E007CB"/>
    <w:rsid w:val="00E030E9"/>
    <w:rsid w:val="00E04369"/>
    <w:rsid w:val="00E04FD7"/>
    <w:rsid w:val="00E06893"/>
    <w:rsid w:val="00E0722D"/>
    <w:rsid w:val="00E07E3E"/>
    <w:rsid w:val="00E1215C"/>
    <w:rsid w:val="00E13FD5"/>
    <w:rsid w:val="00E14779"/>
    <w:rsid w:val="00E14FDE"/>
    <w:rsid w:val="00E15460"/>
    <w:rsid w:val="00E17E5A"/>
    <w:rsid w:val="00E21FD1"/>
    <w:rsid w:val="00E2512F"/>
    <w:rsid w:val="00E25C9B"/>
    <w:rsid w:val="00E324C1"/>
    <w:rsid w:val="00E402CE"/>
    <w:rsid w:val="00E40F55"/>
    <w:rsid w:val="00E413C9"/>
    <w:rsid w:val="00E415C0"/>
    <w:rsid w:val="00E419EC"/>
    <w:rsid w:val="00E41D8B"/>
    <w:rsid w:val="00E43970"/>
    <w:rsid w:val="00E46365"/>
    <w:rsid w:val="00E5063F"/>
    <w:rsid w:val="00E50C88"/>
    <w:rsid w:val="00E50E87"/>
    <w:rsid w:val="00E52FA5"/>
    <w:rsid w:val="00E538CA"/>
    <w:rsid w:val="00E543AE"/>
    <w:rsid w:val="00E546E4"/>
    <w:rsid w:val="00E54EBA"/>
    <w:rsid w:val="00E568F2"/>
    <w:rsid w:val="00E570C1"/>
    <w:rsid w:val="00E5786F"/>
    <w:rsid w:val="00E6204E"/>
    <w:rsid w:val="00E623E9"/>
    <w:rsid w:val="00E6265A"/>
    <w:rsid w:val="00E65084"/>
    <w:rsid w:val="00E65DEE"/>
    <w:rsid w:val="00E66564"/>
    <w:rsid w:val="00E665D1"/>
    <w:rsid w:val="00E66904"/>
    <w:rsid w:val="00E671D5"/>
    <w:rsid w:val="00E70319"/>
    <w:rsid w:val="00E7098F"/>
    <w:rsid w:val="00E711E6"/>
    <w:rsid w:val="00E7149E"/>
    <w:rsid w:val="00E71879"/>
    <w:rsid w:val="00E7315C"/>
    <w:rsid w:val="00E73D1A"/>
    <w:rsid w:val="00E74462"/>
    <w:rsid w:val="00E76378"/>
    <w:rsid w:val="00E85028"/>
    <w:rsid w:val="00E85244"/>
    <w:rsid w:val="00E858F4"/>
    <w:rsid w:val="00E915BD"/>
    <w:rsid w:val="00E93A01"/>
    <w:rsid w:val="00E9578C"/>
    <w:rsid w:val="00E95D93"/>
    <w:rsid w:val="00E96BDC"/>
    <w:rsid w:val="00E97538"/>
    <w:rsid w:val="00EA0A9E"/>
    <w:rsid w:val="00EA16C6"/>
    <w:rsid w:val="00EA1925"/>
    <w:rsid w:val="00EA2DDF"/>
    <w:rsid w:val="00EA305A"/>
    <w:rsid w:val="00EA3400"/>
    <w:rsid w:val="00EA5B5A"/>
    <w:rsid w:val="00EA687D"/>
    <w:rsid w:val="00EB0FF0"/>
    <w:rsid w:val="00EB1002"/>
    <w:rsid w:val="00EB207C"/>
    <w:rsid w:val="00EC19F6"/>
    <w:rsid w:val="00EC4AC5"/>
    <w:rsid w:val="00EC5551"/>
    <w:rsid w:val="00EC5B92"/>
    <w:rsid w:val="00EC67C9"/>
    <w:rsid w:val="00EC6F4A"/>
    <w:rsid w:val="00ED0EE2"/>
    <w:rsid w:val="00ED448E"/>
    <w:rsid w:val="00ED66BC"/>
    <w:rsid w:val="00ED6A1B"/>
    <w:rsid w:val="00ED7BE1"/>
    <w:rsid w:val="00EE0E89"/>
    <w:rsid w:val="00EE1952"/>
    <w:rsid w:val="00EE2820"/>
    <w:rsid w:val="00EE2C4C"/>
    <w:rsid w:val="00EE316B"/>
    <w:rsid w:val="00EE44FF"/>
    <w:rsid w:val="00EE4BDA"/>
    <w:rsid w:val="00EE5465"/>
    <w:rsid w:val="00EE6820"/>
    <w:rsid w:val="00EE7222"/>
    <w:rsid w:val="00EF0433"/>
    <w:rsid w:val="00EF143C"/>
    <w:rsid w:val="00EF3D9D"/>
    <w:rsid w:val="00EF5632"/>
    <w:rsid w:val="00F00A0B"/>
    <w:rsid w:val="00F022EA"/>
    <w:rsid w:val="00F02361"/>
    <w:rsid w:val="00F0374F"/>
    <w:rsid w:val="00F038A9"/>
    <w:rsid w:val="00F03C69"/>
    <w:rsid w:val="00F069B4"/>
    <w:rsid w:val="00F17129"/>
    <w:rsid w:val="00F24840"/>
    <w:rsid w:val="00F25DC8"/>
    <w:rsid w:val="00F25F0C"/>
    <w:rsid w:val="00F2706E"/>
    <w:rsid w:val="00F32DDF"/>
    <w:rsid w:val="00F337F1"/>
    <w:rsid w:val="00F347A0"/>
    <w:rsid w:val="00F357EE"/>
    <w:rsid w:val="00F35A5D"/>
    <w:rsid w:val="00F35D72"/>
    <w:rsid w:val="00F37350"/>
    <w:rsid w:val="00F37B22"/>
    <w:rsid w:val="00F409A4"/>
    <w:rsid w:val="00F445A4"/>
    <w:rsid w:val="00F517C6"/>
    <w:rsid w:val="00F529AD"/>
    <w:rsid w:val="00F53A4F"/>
    <w:rsid w:val="00F54729"/>
    <w:rsid w:val="00F57300"/>
    <w:rsid w:val="00F605A5"/>
    <w:rsid w:val="00F60850"/>
    <w:rsid w:val="00F60AA4"/>
    <w:rsid w:val="00F61DCD"/>
    <w:rsid w:val="00F63D24"/>
    <w:rsid w:val="00F65073"/>
    <w:rsid w:val="00F652D1"/>
    <w:rsid w:val="00F67D06"/>
    <w:rsid w:val="00F70DF1"/>
    <w:rsid w:val="00F72BFF"/>
    <w:rsid w:val="00F72E64"/>
    <w:rsid w:val="00F74439"/>
    <w:rsid w:val="00F75D09"/>
    <w:rsid w:val="00F76699"/>
    <w:rsid w:val="00F80B22"/>
    <w:rsid w:val="00F81691"/>
    <w:rsid w:val="00F825D7"/>
    <w:rsid w:val="00F83632"/>
    <w:rsid w:val="00F85358"/>
    <w:rsid w:val="00F8595F"/>
    <w:rsid w:val="00F90628"/>
    <w:rsid w:val="00F91150"/>
    <w:rsid w:val="00F9361D"/>
    <w:rsid w:val="00F94EAA"/>
    <w:rsid w:val="00FA3190"/>
    <w:rsid w:val="00FA5C2D"/>
    <w:rsid w:val="00FA63A9"/>
    <w:rsid w:val="00FA7838"/>
    <w:rsid w:val="00FA787B"/>
    <w:rsid w:val="00FA790D"/>
    <w:rsid w:val="00FA7AE8"/>
    <w:rsid w:val="00FB0B0A"/>
    <w:rsid w:val="00FB12DA"/>
    <w:rsid w:val="00FB1DE3"/>
    <w:rsid w:val="00FB2456"/>
    <w:rsid w:val="00FB3C05"/>
    <w:rsid w:val="00FB64C5"/>
    <w:rsid w:val="00FC0305"/>
    <w:rsid w:val="00FC3403"/>
    <w:rsid w:val="00FC4DE4"/>
    <w:rsid w:val="00FC5E5E"/>
    <w:rsid w:val="00FC7675"/>
    <w:rsid w:val="00FC7905"/>
    <w:rsid w:val="00FC7918"/>
    <w:rsid w:val="00FD1182"/>
    <w:rsid w:val="00FD26FF"/>
    <w:rsid w:val="00FD3488"/>
    <w:rsid w:val="00FD3852"/>
    <w:rsid w:val="00FD3DE4"/>
    <w:rsid w:val="00FD4A8D"/>
    <w:rsid w:val="00FD4FBC"/>
    <w:rsid w:val="00FD6485"/>
    <w:rsid w:val="00FD730C"/>
    <w:rsid w:val="00FE03CB"/>
    <w:rsid w:val="00FE1C2F"/>
    <w:rsid w:val="00FE1E37"/>
    <w:rsid w:val="00FE1FED"/>
    <w:rsid w:val="00FE4C7F"/>
    <w:rsid w:val="00FF661E"/>
    <w:rsid w:val="00FF7349"/>
    <w:rsid w:val="00FF7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1E9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6645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664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645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D06645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2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427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2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427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24840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171144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171144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144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5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5D1"/>
    <w:rPr>
      <w:rFonts w:ascii="Tahoma" w:hAnsi="Tahoma" w:cs="Tahoma"/>
      <w:b/>
      <w:bCs/>
      <w:sz w:val="16"/>
    </w:rPr>
  </w:style>
  <w:style w:type="paragraph" w:customStyle="1" w:styleId="EndNoteBibliography">
    <w:name w:val="EndNote Bibliography"/>
    <w:basedOn w:val="Normal"/>
    <w:link w:val="EndNoteBibliography0"/>
    <w:rsid w:val="00C2441A"/>
    <w:pPr>
      <w:spacing w:line="480" w:lineRule="auto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C2441A"/>
    <w:rPr>
      <w:rFonts w:ascii="Times New Roman" w:hAnsi="Times New Roman" w:cs="Times New Roman"/>
      <w:noProof/>
    </w:rPr>
  </w:style>
  <w:style w:type="character" w:styleId="LineNumber">
    <w:name w:val="line number"/>
    <w:basedOn w:val="DefaultParagraphFont"/>
    <w:uiPriority w:val="99"/>
    <w:semiHidden/>
    <w:unhideWhenUsed/>
    <w:rsid w:val="007E5148"/>
  </w:style>
  <w:style w:type="table" w:customStyle="1" w:styleId="1">
    <w:name w:val="表格格線1"/>
    <w:basedOn w:val="TableNormal"/>
    <w:next w:val="TableGrid"/>
    <w:uiPriority w:val="59"/>
    <w:rsid w:val="000571D9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13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47ABB"/>
    <w:rPr>
      <w:color w:val="808080"/>
    </w:rPr>
  </w:style>
  <w:style w:type="character" w:styleId="Strong">
    <w:name w:val="Strong"/>
    <w:basedOn w:val="DefaultParagraphFont"/>
    <w:uiPriority w:val="22"/>
    <w:qFormat/>
    <w:rsid w:val="00677EF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6645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664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645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D06645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2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427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27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427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24840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171144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171144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144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5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5D1"/>
    <w:rPr>
      <w:rFonts w:ascii="Tahoma" w:hAnsi="Tahoma" w:cs="Tahoma"/>
      <w:b/>
      <w:bCs/>
      <w:sz w:val="16"/>
    </w:rPr>
  </w:style>
  <w:style w:type="paragraph" w:customStyle="1" w:styleId="EndNoteBibliography">
    <w:name w:val="EndNote Bibliography"/>
    <w:basedOn w:val="Normal"/>
    <w:link w:val="EndNoteBibliography0"/>
    <w:rsid w:val="00C2441A"/>
    <w:pPr>
      <w:spacing w:line="480" w:lineRule="auto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C2441A"/>
    <w:rPr>
      <w:rFonts w:ascii="Times New Roman" w:hAnsi="Times New Roman" w:cs="Times New Roman"/>
      <w:noProof/>
    </w:rPr>
  </w:style>
  <w:style w:type="character" w:styleId="LineNumber">
    <w:name w:val="line number"/>
    <w:basedOn w:val="DefaultParagraphFont"/>
    <w:uiPriority w:val="99"/>
    <w:semiHidden/>
    <w:unhideWhenUsed/>
    <w:rsid w:val="007E5148"/>
  </w:style>
  <w:style w:type="table" w:customStyle="1" w:styleId="1">
    <w:name w:val="表格格線1"/>
    <w:basedOn w:val="TableNormal"/>
    <w:next w:val="TableGrid"/>
    <w:uiPriority w:val="59"/>
    <w:rsid w:val="000571D9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13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47ABB"/>
    <w:rPr>
      <w:color w:val="808080"/>
    </w:rPr>
  </w:style>
  <w:style w:type="character" w:styleId="Strong">
    <w:name w:val="Strong"/>
    <w:basedOn w:val="DefaultParagraphFont"/>
    <w:uiPriority w:val="22"/>
    <w:qFormat/>
    <w:rsid w:val="00677E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3.t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tif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E5CC6-C79A-4E2E-A017-2E9B54F66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91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Sankari Murugavel, Integra-PDY, IN</cp:lastModifiedBy>
  <cp:revision>2</cp:revision>
  <cp:lastPrinted>2019-05-09T00:48:00Z</cp:lastPrinted>
  <dcterms:created xsi:type="dcterms:W3CDTF">2019-06-04T09:16:00Z</dcterms:created>
  <dcterms:modified xsi:type="dcterms:W3CDTF">2019-06-0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false</vt:bool>
  </property>
  <property fmtid="{D5CDD505-2E9C-101B-9397-08002B2CF9AE}" pid="3" name="LastTick">
    <vt:r8>43607.9868865741</vt:r8>
  </property>
</Properties>
</file>